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DDAD3A">
      <w:pPr>
        <w:pStyle w:val="3"/>
        <w:jc w:val="both"/>
        <w:rPr>
          <w:rFonts w:hint="eastAsia" w:ascii="黑体" w:hAnsi="黑体" w:eastAsia="黑体" w:cs="黑体"/>
          <w:lang w:eastAsia="zh-CN"/>
        </w:rPr>
      </w:pPr>
      <w:bookmarkStart w:id="0" w:name="_Toc187324016"/>
      <w:bookmarkStart w:id="1" w:name="_Toc187338432"/>
      <w:r>
        <w:rPr>
          <w:rFonts w:hint="eastAsia" w:ascii="黑体" w:hAnsi="黑体" w:eastAsia="黑体" w:cs="黑体"/>
          <w:lang w:eastAsia="zh-CN"/>
        </w:rPr>
        <w:t>附件</w:t>
      </w:r>
    </w:p>
    <w:p w14:paraId="7C08D673">
      <w:pPr>
        <w:pStyle w:val="3"/>
        <w:jc w:val="center"/>
        <w:rPr>
          <w:rFonts w:hint="eastAsia" w:ascii="方正小标宋简体" w:eastAsia="方正小标宋简体"/>
          <w:sz w:val="36"/>
          <w:szCs w:val="36"/>
        </w:rPr>
      </w:pPr>
      <w:r>
        <w:rPr>
          <w:rFonts w:hint="eastAsia" w:ascii="方正小标宋简体" w:eastAsia="方正小标宋简体"/>
          <w:sz w:val="36"/>
          <w:szCs w:val="36"/>
        </w:rPr>
        <w:t>第六批国家级非物质文化遗产代表性传承人</w:t>
      </w:r>
      <w:r>
        <w:rPr>
          <w:rFonts w:hint="eastAsia" w:ascii="方正小标宋简体" w:eastAsia="方正小标宋简体"/>
          <w:sz w:val="36"/>
          <w:szCs w:val="36"/>
          <w:lang w:eastAsia="zh-CN"/>
        </w:rPr>
        <w:t>名单</w:t>
      </w:r>
      <w:r>
        <w:rPr>
          <w:rFonts w:ascii="方正小标宋简体" w:eastAsia="方正小标宋简体"/>
          <w:sz w:val="36"/>
          <w:szCs w:val="36"/>
        </w:rPr>
        <w:br w:type="textWrapping"/>
      </w:r>
      <w:r>
        <w:rPr>
          <w:rFonts w:hint="eastAsia" w:ascii="方正小标宋简体" w:eastAsia="方正小标宋简体"/>
          <w:sz w:val="36"/>
          <w:szCs w:val="36"/>
        </w:rPr>
        <w:t>（共94</w:t>
      </w:r>
      <w:r>
        <w:rPr>
          <w:rFonts w:hint="eastAsia" w:ascii="方正小标宋简体" w:eastAsia="方正小标宋简体"/>
          <w:sz w:val="36"/>
          <w:szCs w:val="36"/>
          <w:lang w:val="en-US" w:eastAsia="zh-CN"/>
        </w:rPr>
        <w:t>2</w:t>
      </w:r>
      <w:r>
        <w:rPr>
          <w:rFonts w:hint="eastAsia" w:ascii="方正小标宋简体" w:eastAsia="方正小标宋简体"/>
          <w:sz w:val="36"/>
          <w:szCs w:val="36"/>
        </w:rPr>
        <w:t>人）</w:t>
      </w:r>
      <w:bookmarkEnd w:id="0"/>
      <w:bookmarkEnd w:id="1"/>
    </w:p>
    <w:p w14:paraId="71BF434A">
      <w:pPr>
        <w:rPr>
          <w:rFonts w:hint="eastAsia"/>
        </w:rPr>
      </w:pPr>
    </w:p>
    <w:tbl>
      <w:tblPr>
        <w:tblStyle w:val="1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7"/>
        <w:gridCol w:w="1425"/>
        <w:gridCol w:w="740"/>
        <w:gridCol w:w="711"/>
        <w:gridCol w:w="1178"/>
        <w:gridCol w:w="2025"/>
        <w:gridCol w:w="1846"/>
      </w:tblGrid>
      <w:tr w14:paraId="64AF4C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</w:trPr>
        <w:tc>
          <w:tcPr>
            <w:tcW w:w="35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731A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83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278FE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111"/>
                <w:kern w:val="0"/>
                <w:sz w:val="22"/>
                <w:fitText w:val="663" w:id="-783512831"/>
              </w:rPr>
              <w:t>姓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0"/>
                <w:kern w:val="0"/>
                <w:sz w:val="22"/>
                <w:fitText w:val="663" w:id="-783512831"/>
              </w:rPr>
              <w:t>名</w:t>
            </w:r>
          </w:p>
        </w:tc>
        <w:tc>
          <w:tcPr>
            <w:tcW w:w="43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124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性别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604A7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民族</w:t>
            </w:r>
          </w:p>
        </w:tc>
        <w:tc>
          <w:tcPr>
            <w:tcW w:w="69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70C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</w:t>
            </w:r>
            <w:r>
              <w:rPr>
                <w:rFonts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项目编号</w:t>
            </w:r>
          </w:p>
        </w:tc>
        <w:tc>
          <w:tcPr>
            <w:tcW w:w="1188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BCC4B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名称</w:t>
            </w:r>
          </w:p>
        </w:tc>
        <w:tc>
          <w:tcPr>
            <w:tcW w:w="108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5F56F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申报地区或单位</w:t>
            </w:r>
          </w:p>
        </w:tc>
      </w:tr>
      <w:tr w14:paraId="5404D7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3FF8">
            <w:pPr>
              <w:keepNext/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一、民间文学（41人）</w:t>
            </w:r>
          </w:p>
        </w:tc>
      </w:tr>
      <w:tr w14:paraId="2E8EBB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63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朝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A4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4E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2A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C99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D8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056575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55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8E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B09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AB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63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3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（簪汪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35A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清镇市</w:t>
            </w:r>
          </w:p>
        </w:tc>
      </w:tr>
      <w:tr w14:paraId="38744D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36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A5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洪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DC5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CE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E9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52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6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台江县</w:t>
            </w:r>
          </w:p>
        </w:tc>
      </w:tr>
      <w:tr w14:paraId="2A45E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608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D77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安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99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CAA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AF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309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6F7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5DD52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C9B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1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50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F54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C2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4F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祝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9C4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汝南县</w:t>
            </w:r>
          </w:p>
        </w:tc>
      </w:tr>
      <w:tr w14:paraId="33B78D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642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FD405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士环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世环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4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34E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81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F40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说部（孙吴县满语故事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26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黑河市孙吴县</w:t>
            </w:r>
          </w:p>
        </w:tc>
      </w:tr>
      <w:tr w14:paraId="167788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F25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1A9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13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347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0D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DE5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靖江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54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靖江市</w:t>
            </w:r>
          </w:p>
        </w:tc>
      </w:tr>
      <w:tr w14:paraId="6657B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F0B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E16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旭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A7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8C1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22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792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西宝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DE0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武威市凉州区</w:t>
            </w:r>
          </w:p>
        </w:tc>
      </w:tr>
      <w:tr w14:paraId="0F9DD0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D1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8B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0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47C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9A9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1B1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吴地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937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0C9C3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8A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8CA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陆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F3C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03E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76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004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岷县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AE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定西市岷县</w:t>
            </w:r>
          </w:p>
        </w:tc>
      </w:tr>
      <w:tr w14:paraId="351A03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52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E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发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EC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68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76E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F71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耿村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86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藁城市</w:t>
            </w:r>
          </w:p>
        </w:tc>
      </w:tr>
      <w:tr w14:paraId="310AF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FED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AC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408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A4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C6B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C6F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3E9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662E15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AA5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8C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晓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67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B57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64A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D5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5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青浦区</w:t>
            </w:r>
          </w:p>
        </w:tc>
      </w:tr>
      <w:tr w14:paraId="38AED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4B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1A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努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（江努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3B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D92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93C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C25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玛纳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8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克孜勒苏柯尔克孜自治州</w:t>
            </w:r>
          </w:p>
        </w:tc>
      </w:tr>
      <w:tr w14:paraId="07CEC5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80F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34B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都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B35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81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F8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A69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CA7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7CDB22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16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昆其克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恰克尔塔（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功其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B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19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EFB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743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27C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2CC837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685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04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达玛仁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FEE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AD0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C5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F12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D60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林右旗</w:t>
            </w:r>
          </w:p>
        </w:tc>
      </w:tr>
      <w:tr w14:paraId="7EB2F8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4F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BC5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查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B9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F28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AB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966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776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FC0A7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026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E5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多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CBC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311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73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36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F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0E231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348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429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E62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E5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BB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3E0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诗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99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石林彝族自治县</w:t>
            </w:r>
          </w:p>
        </w:tc>
      </w:tr>
      <w:tr w14:paraId="45AD3E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CC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22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国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6E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FA4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09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D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小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24E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779EC6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B5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兴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E46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A8E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E22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72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林寺谜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FE8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都市</w:t>
            </w:r>
          </w:p>
        </w:tc>
      </w:tr>
      <w:tr w14:paraId="64F249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F69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34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哲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30C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BA5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03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F89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谜语（澄海灯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50A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澄海区</w:t>
            </w:r>
          </w:p>
        </w:tc>
      </w:tr>
      <w:tr w14:paraId="3E713A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C70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CDA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尚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58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12F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5FA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EB0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达岭长城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7C5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县</w:t>
            </w:r>
          </w:p>
        </w:tc>
      </w:tr>
      <w:tr w14:paraId="457D96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5D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E4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作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65D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DDF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96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E94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昭君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7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433C0F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DB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2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崔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3E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4C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31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F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1B1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文学艺术界联合会民间文艺家协会</w:t>
            </w:r>
          </w:p>
        </w:tc>
      </w:tr>
      <w:tr w14:paraId="7B1CD0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C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0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再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21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AC1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E31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DCF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仰阿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EC4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6F47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63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56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8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B99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1CB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5D0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7B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D4FDF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24A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8D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布拉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克甫（依布拉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合甫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0E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4B01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66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CFA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达斯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21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51DE22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FC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14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8A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ED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8BC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83B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郎娘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FF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30FB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EB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66F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顺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9227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3B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80B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3D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嘹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EC0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平果县</w:t>
            </w:r>
          </w:p>
        </w:tc>
      </w:tr>
      <w:tr w14:paraId="4CAFE6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1A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1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伍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乎提（萨吾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赫苏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01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2B4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1E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A748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柯尔克孜约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048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师范大学</w:t>
            </w:r>
          </w:p>
        </w:tc>
      </w:tr>
      <w:tr w14:paraId="1D9824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0A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EE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金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BB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0A9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A85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A61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禹的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D7D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6D16F9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13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202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156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6EF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6C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77E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祝赞词（肃北蒙古族祝赞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6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酒泉市肃北蒙古族自治县</w:t>
            </w:r>
          </w:p>
        </w:tc>
      </w:tr>
      <w:tr w14:paraId="71474C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A20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90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3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4D5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609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F5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密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840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都安瑶族自治县</w:t>
            </w:r>
          </w:p>
        </w:tc>
      </w:tr>
      <w:tr w14:paraId="68CB4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122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C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虾其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4D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18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3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8AF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细先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9E5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弥勒县</w:t>
            </w:r>
          </w:p>
        </w:tc>
      </w:tr>
      <w:tr w14:paraId="5054AD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BF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E2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万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那仁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EB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9C5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B6A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9AE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谚语（哈萨克族谚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CA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特克斯县</w:t>
            </w:r>
          </w:p>
        </w:tc>
      </w:tr>
      <w:tr w14:paraId="27D3D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515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1E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6C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1D2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8A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A13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子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3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灵宝市</w:t>
            </w:r>
          </w:p>
        </w:tc>
      </w:tr>
      <w:tr w14:paraId="342EE1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6B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4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地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D1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14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83E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B16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毕阿史拉则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E5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阳县</w:t>
            </w:r>
          </w:p>
        </w:tc>
      </w:tr>
      <w:tr w14:paraId="53ADD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C17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DE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2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8C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36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4B19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常山喝彩歌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CAA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常山县</w:t>
            </w:r>
          </w:p>
        </w:tc>
      </w:tr>
      <w:tr w14:paraId="6B500E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B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5F0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如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61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F54B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842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1B0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狄雄萨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BF4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02C56C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9D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二、传统音乐（95人）</w:t>
            </w:r>
          </w:p>
        </w:tc>
      </w:tr>
      <w:tr w14:paraId="4DA09D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31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42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冀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B7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3E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B55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F49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开花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ED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6622A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FB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7E9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D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C9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9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99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曲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90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7BE5EC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74E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94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琴格日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3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63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79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F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（乌珠穆沁长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583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锡林郭勒盟西乌珠穆沁旗</w:t>
            </w:r>
          </w:p>
        </w:tc>
      </w:tr>
      <w:tr w14:paraId="62B949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61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B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闹尔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135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64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2D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B72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6C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23B0B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71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6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陈跃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陈月兰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9AE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E65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6A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当涂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18A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马鞍山市</w:t>
            </w:r>
          </w:p>
        </w:tc>
      </w:tr>
      <w:tr w14:paraId="55D6A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FA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FC7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德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10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5B3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D5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649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国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627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兴国县</w:t>
            </w:r>
          </w:p>
        </w:tc>
      </w:tr>
      <w:tr w14:paraId="3CE42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24E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EF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会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24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988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F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B3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37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1597BA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6CD9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4B5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佐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519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CBC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1A2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桑植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86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2D5700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B9F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CD8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童爱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548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0E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1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AD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州客家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5AD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梅州市</w:t>
            </w:r>
          </w:p>
        </w:tc>
      </w:tr>
      <w:tr w14:paraId="56D063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95E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123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远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2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AB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AB2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236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崖州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7B8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三亚市</w:t>
            </w:r>
          </w:p>
        </w:tc>
      </w:tr>
      <w:tr w14:paraId="316CCD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49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5DA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安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DA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C8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C5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D1C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紫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438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紫阳县</w:t>
            </w:r>
          </w:p>
        </w:tc>
      </w:tr>
      <w:tr w14:paraId="5930E4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3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2F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AA3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89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裕固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F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8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裕固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186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肃南裕固族自治县</w:t>
            </w:r>
          </w:p>
        </w:tc>
      </w:tr>
      <w:tr w14:paraId="73FAF6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48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E1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宝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9F4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DD1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AB6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AE1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老爷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33B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大通回族土族自治县</w:t>
            </w:r>
          </w:p>
        </w:tc>
      </w:tr>
      <w:tr w14:paraId="23E4D7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F8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1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E06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D9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06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667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宁夏回族山花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C5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4BAB02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5A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8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香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36F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A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B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100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莲花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3E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康乐县</w:t>
            </w:r>
          </w:p>
        </w:tc>
      </w:tr>
      <w:tr w14:paraId="56149C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D0C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7F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合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3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AED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7AA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FDE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拉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A34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</w:t>
            </w:r>
          </w:p>
        </w:tc>
      </w:tr>
      <w:tr w14:paraId="4542F8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57E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8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7F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2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E9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347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靖州苗族歌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DD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靖州苗族侗族自治县</w:t>
            </w:r>
          </w:p>
        </w:tc>
      </w:tr>
      <w:tr w14:paraId="7F36CB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B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B17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冯广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4A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12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096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483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南溪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6E1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黔江区</w:t>
            </w:r>
          </w:p>
        </w:tc>
      </w:tr>
      <w:tr w14:paraId="08B239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42E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10F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德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3E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23F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319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267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长阳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28D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长阳土家族自治县</w:t>
            </w:r>
          </w:p>
        </w:tc>
      </w:tr>
      <w:tr w14:paraId="6ED45D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52B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CD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世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2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FA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71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D9C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宜昌薅草锣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E9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</w:t>
            </w:r>
          </w:p>
        </w:tc>
      </w:tr>
      <w:tr w14:paraId="55D011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D3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AE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66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27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5FF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FF8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金湖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DF8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金湖县</w:t>
            </w:r>
          </w:p>
        </w:tc>
      </w:tr>
      <w:tr w14:paraId="6BA9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99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A3CD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长交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吴长姣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F301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6A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DE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A150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族琵琶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DAD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FB5A7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5E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BE6B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莫花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916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DF3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D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BB0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壮族三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1B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马山县</w:t>
            </w:r>
          </w:p>
        </w:tc>
      </w:tr>
      <w:tr w14:paraId="5E7E5E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28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72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欧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32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BB1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339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6C8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瑶族蝴蝶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44F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富川瑶族自治县</w:t>
            </w:r>
          </w:p>
        </w:tc>
      </w:tr>
      <w:tr w14:paraId="00020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9103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89AD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见车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见车亚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5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A5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70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65B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羌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B73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松潘县</w:t>
            </w:r>
          </w:p>
        </w:tc>
      </w:tr>
      <w:tr w14:paraId="0089D7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B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67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泽英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9A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4B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75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31A5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阿尔麦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B3D2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黑水县</w:t>
            </w:r>
          </w:p>
        </w:tc>
      </w:tr>
      <w:tr w14:paraId="37F882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82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D9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开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32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6C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C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FDD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苗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115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剑河县</w:t>
            </w:r>
          </w:p>
        </w:tc>
      </w:tr>
      <w:tr w14:paraId="01889E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B50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57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96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B2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D1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632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澧水船工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7AF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58B1EF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6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1A3E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BA8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98E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A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D88D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梅庵琴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FA8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707A98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2A9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4F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君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A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76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FF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53A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浙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6B4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72968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93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A7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君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5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A84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EAF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7DD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岭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D5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2B6C2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98E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DD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C7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E06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B59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DAB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3C5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31324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2A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E9A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包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6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81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2B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2D4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（蒙古勒津马头琴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5ED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阜新市</w:t>
            </w:r>
          </w:p>
        </w:tc>
      </w:tr>
      <w:tr w14:paraId="6EF2C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472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9BD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格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A0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C4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7E1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3D5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07B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16DA9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4FB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A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本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DA6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78E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85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7C4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灵璧菠林喇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180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灵璧县</w:t>
            </w:r>
          </w:p>
        </w:tc>
      </w:tr>
      <w:tr w14:paraId="78B416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B4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D17E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(</w:t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民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7F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2D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57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557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于都唢呐公婆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A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3493CF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14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19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化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42C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AC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8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F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邹城平派鼓吹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CED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邹城市</w:t>
            </w:r>
          </w:p>
        </w:tc>
      </w:tr>
      <w:tr w14:paraId="1D188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67C1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6C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希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EE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E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36F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唐山花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C44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海县</w:t>
            </w:r>
          </w:p>
        </w:tc>
      </w:tr>
      <w:tr w14:paraId="7A4EA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B0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108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忠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466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61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9DF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367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上党八音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8EC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70A3FE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1D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D3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海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C80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3011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C6F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F9A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笛演奏及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9A3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茂县</w:t>
            </w:r>
          </w:p>
        </w:tc>
      </w:tr>
      <w:tr w14:paraId="31899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8F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9AD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水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250F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0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AD4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7F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辽宁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2E2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</w:t>
            </w:r>
          </w:p>
        </w:tc>
      </w:tr>
      <w:tr w14:paraId="3BBB5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F70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59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魏喜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70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23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CFF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4F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吹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E0E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23EB3F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B9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87A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广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4E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888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D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07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十番音乐（邵伯锣鼓小牌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AB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江都市</w:t>
            </w:r>
          </w:p>
        </w:tc>
      </w:tr>
      <w:tr w14:paraId="632191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61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47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A8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E1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08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西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76A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牡丹区</w:t>
            </w:r>
          </w:p>
        </w:tc>
      </w:tr>
      <w:tr w14:paraId="602634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F4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F5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镇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FA7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9F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A6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11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DBD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39D950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D8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E5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桂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D13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49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EC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CE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5B2F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E516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4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13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贺志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FD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C2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FEE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3B5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梁平癞子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8E8369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highlight w:val="yellow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梁平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  <w:lang w:eastAsia="zh-CN"/>
              </w:rPr>
              <w:t>县</w:t>
            </w:r>
          </w:p>
        </w:tc>
      </w:tr>
      <w:tr w14:paraId="26921E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75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0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57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0B5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2D9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FC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打溜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FB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3E7309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76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AB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海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2BA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FF2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376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FC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C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2AD679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D6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15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0B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7C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CC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75F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南威风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A4D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7D234A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02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941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祥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B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24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D4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0A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八音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45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3214C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CC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2C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廷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FF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D4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756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5A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白庙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44A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大兴区</w:t>
            </w:r>
          </w:p>
        </w:tc>
      </w:tr>
      <w:tr w14:paraId="50BA48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2EF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1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31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E70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23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53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雄县古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E6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雄县</w:t>
            </w:r>
          </w:p>
        </w:tc>
      </w:tr>
      <w:tr w14:paraId="7AB95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4E0F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E1E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德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1D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494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6AD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770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小冯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0BB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6280B1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946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66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永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20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A78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BD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EC1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智化寺京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394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682D1B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88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EB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连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54F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4C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C8A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867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山宫观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7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0B3E27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2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91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批（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皮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EC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9E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DA0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ADD1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哈密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78E2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5C789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89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A4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玉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买合木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2D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33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7B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18A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吐鲁番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96A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鄯善县</w:t>
            </w:r>
          </w:p>
        </w:tc>
      </w:tr>
      <w:tr w14:paraId="3ACAB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7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卓圣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756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1E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8F2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F47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8EC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D9EC5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95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EEE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白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CA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42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BDA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36A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2CA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EFD0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D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B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宗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CF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1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56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泉州北管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7FB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6D288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69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A1E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胜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F54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B27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A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B1A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五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33F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五河县</w:t>
            </w:r>
          </w:p>
        </w:tc>
      </w:tr>
      <w:tr w14:paraId="7A8720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26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195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凤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47C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12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28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1AE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别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BAC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六安市</w:t>
            </w:r>
          </w:p>
        </w:tc>
      </w:tr>
      <w:tr w14:paraId="6F14AE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AC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66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AD3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6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6A4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BF5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马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7C6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荆州区</w:t>
            </w:r>
          </w:p>
        </w:tc>
      </w:tr>
      <w:tr w14:paraId="45672C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D8E5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CE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同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24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8C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850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00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家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26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丹江口市</w:t>
            </w:r>
          </w:p>
        </w:tc>
      </w:tr>
      <w:tr w14:paraId="6751ED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3C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1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CF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何建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06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6B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B4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77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秀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7AA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秀山土家族苗族自治县</w:t>
            </w:r>
          </w:p>
        </w:tc>
      </w:tr>
      <w:tr w14:paraId="06454F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57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D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明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F13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6D6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114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79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河号子（长江峡江号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6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465ED4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BEC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69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柏文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0B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78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BDF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31B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南五大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22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郯城县</w:t>
            </w:r>
          </w:p>
        </w:tc>
      </w:tr>
      <w:tr w14:paraId="2876A0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DF2A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03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别立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77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AC2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10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BEC6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和硕特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346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13930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059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7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青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3C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D0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034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2AB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科尔沁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908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714BAC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9BD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32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日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ED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05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C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F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族民歌（鄂温克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5A3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温克族自治旗</w:t>
            </w:r>
          </w:p>
        </w:tc>
      </w:tr>
      <w:tr w14:paraId="1E00A3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02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060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满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0B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3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7AE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BCC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民歌（达斡尔扎恩达勒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C2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768A08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45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1E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A6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6A1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29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FC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民歌（琼中黎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17E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琼中黎族苗族自治县</w:t>
            </w:r>
          </w:p>
        </w:tc>
      </w:tr>
      <w:tr w14:paraId="1FFE28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D1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C3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金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2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6E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44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55A2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民歌（华锐藏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8FC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祝藏族自治县</w:t>
            </w:r>
          </w:p>
        </w:tc>
      </w:tr>
      <w:tr w14:paraId="2F03D2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2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95D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曼苏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杂克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A9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E4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孜别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DC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F6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孜别克族埃希来、叶来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601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喀什地区</w:t>
            </w:r>
          </w:p>
        </w:tc>
      </w:tr>
      <w:tr w14:paraId="30C8F3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4C1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BA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93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A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E21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EF1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宴席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9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26E2A3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02B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00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1D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27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CFF8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52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浦东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A8E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南汇区</w:t>
            </w:r>
          </w:p>
        </w:tc>
      </w:tr>
      <w:tr w14:paraId="6DB692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06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1F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9E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48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B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9B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瀛洲古调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E1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县</w:t>
            </w:r>
          </w:p>
        </w:tc>
      </w:tr>
      <w:tr w14:paraId="335252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1ED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D7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129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E5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38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96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刘园祥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2755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北辰区</w:t>
            </w:r>
          </w:p>
        </w:tc>
      </w:tr>
      <w:tr w14:paraId="400029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BA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00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18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F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321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C7F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杨家庄永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23A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6F2935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4C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D8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8E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29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1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211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开封盘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5FF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6F7E1C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1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2BD3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薛宗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薛宗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BF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93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656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07F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大铜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130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郏县</w:t>
            </w:r>
          </w:p>
        </w:tc>
      </w:tr>
      <w:tr w14:paraId="478386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8F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5D8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玉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BE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EA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19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56F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临清驾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FBE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聊城市临清市</w:t>
            </w:r>
          </w:p>
        </w:tc>
      </w:tr>
      <w:tr w14:paraId="1A27E6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F7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161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卜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迪克（阿布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迪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8E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C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74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1BE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34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1A5F0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CC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A3B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建立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健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BAC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9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EF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FF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勒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BBB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贞丰县</w:t>
            </w:r>
          </w:p>
        </w:tc>
      </w:tr>
      <w:tr w14:paraId="7D266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1F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6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廓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16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EAD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6F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B6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天宁寺梵呗唱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627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3755A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766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6A7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心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0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A5B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8FF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40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金山寺水陆法会仪式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C3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镇江市</w:t>
            </w:r>
          </w:p>
        </w:tc>
      </w:tr>
      <w:tr w14:paraId="6217F5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D8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9D8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虎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1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B2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2D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2A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教音乐（无锡道教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AC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3A674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09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60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本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49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D79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148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6F1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索乐（菏泽弦索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F15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080AB8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44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2C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舒信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C3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08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4D4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渔歌（嵊泗渔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A45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舟山市嵊泗县</w:t>
            </w:r>
          </w:p>
        </w:tc>
      </w:tr>
      <w:tr w14:paraId="7E1A2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37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6AA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B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0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3B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B1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崇明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8A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区</w:t>
            </w:r>
          </w:p>
        </w:tc>
      </w:tr>
      <w:tr w14:paraId="4503E4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55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F7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呈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39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5A33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仡佬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3D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FC3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71B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石阡县</w:t>
            </w:r>
          </w:p>
        </w:tc>
      </w:tr>
      <w:tr w14:paraId="4C00FA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2A7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90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肯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DE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692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独龙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41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1AD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龙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B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贡山独龙族怒族自治县</w:t>
            </w:r>
          </w:p>
        </w:tc>
      </w:tr>
      <w:tr w14:paraId="47A0D8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C4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D8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绍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341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94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44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880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天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E051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崇左市</w:t>
            </w:r>
          </w:p>
        </w:tc>
      </w:tr>
      <w:tr w14:paraId="25F670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5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5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3B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0A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B1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CA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数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1C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镇康县</w:t>
            </w:r>
          </w:p>
        </w:tc>
      </w:tr>
      <w:tr w14:paraId="3F74F7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1C029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三、传统舞蹈（8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543B7C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D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CC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94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C67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40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54A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滦州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BB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州市</w:t>
            </w:r>
          </w:p>
        </w:tc>
      </w:tr>
      <w:tr w14:paraId="57A9FF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C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103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修建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570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5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994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DC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海阳大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737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海阳市</w:t>
            </w:r>
          </w:p>
        </w:tc>
      </w:tr>
      <w:tr w14:paraId="276F57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EBB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1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70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B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82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B15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汾阳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D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汾阳市</w:t>
            </w:r>
          </w:p>
        </w:tc>
      </w:tr>
      <w:tr w14:paraId="205EA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E8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94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恒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9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041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EB7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B8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B8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63562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AB8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B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A7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03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7D5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E72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乌拉满族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1C5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77661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F24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D3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元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1DD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B9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B2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5A0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延庆旱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7ECD7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78FF65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B9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5B4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建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C1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0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B5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754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昌黎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65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09CC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09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35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CF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1BA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52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D06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57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027BB6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56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0F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惠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5EC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C2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9C9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CCB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人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B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1A8EE1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0A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1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2B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梁志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6C41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8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E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龙舞（铜梁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2D6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</w:t>
            </w:r>
          </w:p>
        </w:tc>
      </w:tr>
      <w:tr w14:paraId="2F1143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370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09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显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245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F3F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1EF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1CF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安仁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E7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达州市</w:t>
            </w:r>
          </w:p>
        </w:tc>
      </w:tr>
      <w:tr w14:paraId="0B5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CB6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62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长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2B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C3B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52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6C4C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碇步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098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55D45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D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AA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承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A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95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E5A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D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板板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F72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张家界市慈利县</w:t>
            </w:r>
          </w:p>
        </w:tc>
      </w:tr>
      <w:tr w14:paraId="2CC2CC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9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A8ED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金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75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A17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1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A5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醉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CB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6A3F90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068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944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光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F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45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0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71ED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徽州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5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休宁县</w:t>
            </w:r>
          </w:p>
        </w:tc>
      </w:tr>
      <w:tr w14:paraId="4DF239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48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98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兴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E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90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6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A5A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上川黄连胜醒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BCB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宝安区</w:t>
            </w:r>
          </w:p>
        </w:tc>
      </w:tr>
      <w:tr w14:paraId="38DE12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E8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08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雪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D6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A0A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2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E55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马桥手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40D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3F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49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A7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忠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5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2B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4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27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古陂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蓆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狮、犁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E29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信丰县</w:t>
            </w:r>
          </w:p>
        </w:tc>
      </w:tr>
      <w:tr w14:paraId="756EEE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81B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554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488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9D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4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93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广东醒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C50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C61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D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5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7E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F8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06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BFF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田阳壮族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686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3CBB42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E2D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1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837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毛云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A98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AD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977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A9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狮舞（高台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51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彭水苗族土家族自治县</w:t>
            </w:r>
          </w:p>
        </w:tc>
      </w:tr>
      <w:tr w14:paraId="34B261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F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A4A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正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2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FA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8D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E7CF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布依族高台狮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14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兴义市</w:t>
            </w:r>
          </w:p>
        </w:tc>
      </w:tr>
      <w:tr w14:paraId="25296D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FD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4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B05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A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91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5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槐店文狮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A61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沈丘县</w:t>
            </w:r>
          </w:p>
        </w:tc>
      </w:tr>
      <w:tr w14:paraId="3FD4B8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7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0F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用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50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045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0C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931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文县池哥昼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B4E2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文县</w:t>
            </w:r>
          </w:p>
        </w:tc>
      </w:tr>
      <w:tr w14:paraId="313AE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36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F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亦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41F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8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FB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95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萍乡耍傩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999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53250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90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D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秋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E1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F36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CE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420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湛江傩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24F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湛江市麻章区</w:t>
            </w:r>
          </w:p>
        </w:tc>
      </w:tr>
      <w:tr w14:paraId="7B0B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23E8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林忠诚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林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7C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E0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15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13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英歌（潮阳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36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0FD2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7A8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D0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吉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4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E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F59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80DB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跷（盖州高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FA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盖州市</w:t>
            </w:r>
          </w:p>
        </w:tc>
      </w:tr>
      <w:tr w14:paraId="4CD31E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7C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9D2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海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63F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FC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C8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F8B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塞腰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8D7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54BE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8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3F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志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FE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51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F99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91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摆手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F4A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</w:t>
            </w:r>
          </w:p>
        </w:tc>
      </w:tr>
      <w:tr w14:paraId="7F2DBE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AD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EE8DB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扎西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扎西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5F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3C0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7C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62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子舞（巴塘弦子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A5E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巴塘县</w:t>
            </w:r>
          </w:p>
        </w:tc>
      </w:tr>
      <w:tr w14:paraId="50CC8D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C411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6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35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7C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F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54E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BF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江县</w:t>
            </w:r>
          </w:p>
        </w:tc>
      </w:tr>
      <w:tr w14:paraId="099605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97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66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才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EFC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52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1D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67C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玉树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34B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06D2E2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7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7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富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E6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84E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0C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9CB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马奈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BD0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川县</w:t>
            </w:r>
          </w:p>
        </w:tc>
      </w:tr>
      <w:tr w14:paraId="7101A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A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6F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呷泽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41F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D45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1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37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52A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石渠县</w:t>
            </w:r>
          </w:p>
        </w:tc>
      </w:tr>
      <w:tr w14:paraId="29D573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3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FB0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三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E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04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89A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2D4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DDB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20AA08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17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962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4F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46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B8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59B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44E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16FDCB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C5F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FE3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光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69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D7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BF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06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2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普安县</w:t>
            </w:r>
          </w:p>
        </w:tc>
      </w:tr>
      <w:tr w14:paraId="206B6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5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719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祝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05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D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D9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3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（滚山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48D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纳雍县</w:t>
            </w:r>
          </w:p>
        </w:tc>
      </w:tr>
      <w:tr w14:paraId="70501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44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77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7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4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C9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1D3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鲁日格勒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3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莫力达瓦达斡尔族自治旗</w:t>
            </w:r>
          </w:p>
        </w:tc>
      </w:tr>
      <w:tr w14:paraId="15F476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D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8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旺顿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36D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FC3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E61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卓舞（热振曲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B5EB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萨市</w:t>
            </w:r>
          </w:p>
        </w:tc>
      </w:tr>
      <w:tr w14:paraId="35EA2A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BF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FF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安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727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C59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25D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A2C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稷山高台花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BB4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稷山县</w:t>
            </w:r>
          </w:p>
        </w:tc>
      </w:tr>
      <w:tr w14:paraId="0B89AA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CD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A9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0B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2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6F0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C63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辽西太平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FE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葫芦岛市</w:t>
            </w:r>
          </w:p>
        </w:tc>
      </w:tr>
      <w:tr w14:paraId="4BD47A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07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58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学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E48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8A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17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37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彝族花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2DB7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玉溪市峨山彝族自治县</w:t>
            </w:r>
          </w:p>
        </w:tc>
      </w:tr>
      <w:tr w14:paraId="479D5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E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32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锦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6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74E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CC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54E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西贡坑口客家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3BA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281B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FA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90AE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韩志永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韩志勇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CA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E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F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338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睢县麒麟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987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睢县</w:t>
            </w:r>
          </w:p>
        </w:tc>
      </w:tr>
      <w:tr w14:paraId="398C2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玉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9C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73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6D9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88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大船坑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20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05DB78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FC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357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17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208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86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B64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坂田永胜堂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28D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6F2E5C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89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28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313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93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CB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8A3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樟木头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CDA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5648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C92D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A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463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37F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60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33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莆田九鲤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5CB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9A3D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6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77D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366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C7D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8B5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4AA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鲤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410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县</w:t>
            </w:r>
          </w:p>
        </w:tc>
      </w:tr>
      <w:tr w14:paraId="42CAA8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12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B3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观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2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9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3C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A4B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青田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875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青田县</w:t>
            </w:r>
          </w:p>
        </w:tc>
      </w:tr>
      <w:tr w14:paraId="3398A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6AC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9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海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765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B9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375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0E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上舍化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ED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5E666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1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B6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明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4C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3F8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54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BEF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五虾闹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0B5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</w:t>
            </w:r>
          </w:p>
        </w:tc>
      </w:tr>
      <w:tr w14:paraId="7E3B0F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7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99E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元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E7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20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B2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3B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老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9B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凤台县</w:t>
            </w:r>
          </w:p>
        </w:tc>
      </w:tr>
      <w:tr w14:paraId="280AC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88E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8D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守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B89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E6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91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AB2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肉连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45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利川市</w:t>
            </w:r>
          </w:p>
        </w:tc>
      </w:tr>
      <w:tr w14:paraId="6D96B0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E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E57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谈森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FF2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B2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BCE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269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鹤舞（三灶鹤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E49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珠海市</w:t>
            </w:r>
          </w:p>
        </w:tc>
      </w:tr>
      <w:tr w14:paraId="7D6AC3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1AD9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2B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99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C97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C8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C4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AFEB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华瑶族自治县</w:t>
            </w:r>
          </w:p>
        </w:tc>
      </w:tr>
      <w:tr w14:paraId="1750E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501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F5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盘金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D3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C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2A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12C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（黄泥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050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金秀瑶族自治县</w:t>
            </w:r>
          </w:p>
        </w:tc>
      </w:tr>
      <w:tr w14:paraId="6D0C9C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5E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BF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炳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炳丽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969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30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DF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BA9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巴森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B2F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理县</w:t>
            </w:r>
          </w:p>
        </w:tc>
      </w:tr>
      <w:tr w14:paraId="58461F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3E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F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万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A53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1B4D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44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5E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铃铛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D71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368AEE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8C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DE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建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6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B8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A20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0DB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打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3EB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巍山彝族回族自治县</w:t>
            </w:r>
          </w:p>
        </w:tc>
      </w:tr>
      <w:tr w14:paraId="45FB00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7C6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AF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仁增旺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165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77A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0B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8D8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舞（古格宣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5F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札达县</w:t>
            </w:r>
          </w:p>
        </w:tc>
      </w:tr>
      <w:tr w14:paraId="2FBD56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B5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8A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旺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600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B1F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E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412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堆谐（拉孜堆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EE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424593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01B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88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朗加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D92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8D4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04E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C6D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谐（达布阿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372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比如县</w:t>
            </w:r>
          </w:p>
        </w:tc>
      </w:tr>
      <w:tr w14:paraId="34CB9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C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4A4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拉巴次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3F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0FC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26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F81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廓孜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95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曲水县</w:t>
            </w:r>
          </w:p>
        </w:tc>
      </w:tr>
      <w:tr w14:paraId="562B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850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C04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学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33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54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87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DDD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郎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B7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卓尼县</w:t>
            </w:r>
          </w:p>
        </w:tc>
      </w:tr>
      <w:tr w14:paraId="2838AB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483B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95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必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1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1B2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59A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94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仗鼓舞（桑植仗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C8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41ACF2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DB1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1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有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D9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C10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E41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699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古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51E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0AD65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CE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05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茂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9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56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15A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C3EF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B71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岷县</w:t>
            </w:r>
          </w:p>
        </w:tc>
      </w:tr>
      <w:tr w14:paraId="1C25EA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B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807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F46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DE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DCA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B8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小花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D1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09651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61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4D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春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73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DBF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0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50D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9C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C67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8BC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F4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占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F318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89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6B7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E77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蔺花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D7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古蔺县</w:t>
            </w:r>
          </w:p>
        </w:tc>
      </w:tr>
      <w:tr w14:paraId="1B8D2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3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F1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58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CC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318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0FB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铓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BB2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29866C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D94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E26A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岩翁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519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8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1BB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73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69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瑞丽市</w:t>
            </w:r>
          </w:p>
        </w:tc>
      </w:tr>
      <w:tr w14:paraId="06C8CB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CD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波益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E0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FD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怒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10F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2C5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怒族达比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1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福贡县</w:t>
            </w:r>
          </w:p>
        </w:tc>
      </w:tr>
      <w:tr w14:paraId="2AA17E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42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56B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吐尔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0EC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373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DCA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9A2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纳孜库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5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223585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09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4F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宗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FB3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A0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4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0D4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佾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8D4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福清市</w:t>
            </w:r>
          </w:p>
        </w:tc>
      </w:tr>
      <w:tr w14:paraId="0778C9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5DE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07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8D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11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068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F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海南苗族盘皇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F3C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五指山市</w:t>
            </w:r>
          </w:p>
        </w:tc>
      </w:tr>
      <w:tr w14:paraId="463E7D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42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C7C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光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65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5A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7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FB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瓢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C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2E7FB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06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74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85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464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6F9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E81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白象、马鹿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DE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7EDC8C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A65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6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36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F91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俄罗斯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054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412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俄罗斯族踢踏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7620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城地区塔城市</w:t>
            </w:r>
          </w:p>
        </w:tc>
      </w:tr>
      <w:tr w14:paraId="195FA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A98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四、传统戏剧（16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233802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326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26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C47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5C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15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46E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7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1C7664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5D7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5A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爱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25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C2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5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E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DF9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</w:t>
            </w:r>
          </w:p>
        </w:tc>
      </w:tr>
      <w:tr w14:paraId="00314F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54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09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34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074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6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BB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46A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2C1FB0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DCBF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B25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D57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D3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49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93D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9B3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A1B6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99D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7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燕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4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C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84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8BC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506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493DB3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12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BEA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廷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DB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D77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5E2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3A2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642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36DD8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E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E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勤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FF4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C15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73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529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腔（西安高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B5B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097C48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6B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52A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22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FE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D2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4A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昌调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62B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新昌县</w:t>
            </w:r>
          </w:p>
        </w:tc>
      </w:tr>
      <w:tr w14:paraId="180E0C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0C2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2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B5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黄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42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420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377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A7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</w:t>
            </w:r>
          </w:p>
        </w:tc>
      </w:tr>
      <w:tr w14:paraId="09B95B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1D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C4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芸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BE9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BB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ECD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E9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E237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FED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E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东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4D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20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18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52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2BF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0173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09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C7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凤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A2A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2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72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781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C7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秦剧团</w:t>
            </w:r>
          </w:p>
        </w:tc>
      </w:tr>
      <w:tr w14:paraId="5C98AD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35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D9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C32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9F9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8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C95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B7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715673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D7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673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惠敏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031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D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FF31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A7B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4331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B0B5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8E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D6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栗桂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1A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912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E9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954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B723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7BF13C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442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11D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转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FA7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51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942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2D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86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09C43A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B79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FE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丽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C89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19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10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64D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4D992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5F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2BF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67D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26D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ED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A3F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60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9801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CBD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继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773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08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A92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0E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CBD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</w:t>
            </w:r>
          </w:p>
        </w:tc>
      </w:tr>
      <w:tr w14:paraId="32345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D6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8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荣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19F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E5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EE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9F1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75C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BC57A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4B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7D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世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D74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7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053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3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77D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35A135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E74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619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6A7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2DC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A43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8B8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4F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21D0F3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358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E8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A5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5EB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CF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88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297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1447EE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BB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C1E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E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AF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38D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EC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河北梆子剧院</w:t>
            </w:r>
          </w:p>
        </w:tc>
      </w:tr>
      <w:tr w14:paraId="40BFA9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64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6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凤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C16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F82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F40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456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C3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</w:t>
            </w:r>
          </w:p>
        </w:tc>
      </w:tr>
      <w:tr w14:paraId="355437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CF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25B6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奎生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魁生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9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3A3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D9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B50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A63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明县</w:t>
            </w:r>
          </w:p>
        </w:tc>
      </w:tr>
      <w:tr w14:paraId="27896D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B5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E96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学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31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92C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C08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49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C31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浚县</w:t>
            </w:r>
          </w:p>
        </w:tc>
      </w:tr>
      <w:tr w14:paraId="76C8F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F4E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9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6E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83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047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A08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周口市</w:t>
            </w:r>
          </w:p>
        </w:tc>
      </w:tr>
      <w:tr w14:paraId="52F1FE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95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0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镇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C6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A4E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24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5E4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0A2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7E71F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1DB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6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EAC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62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00B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77D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D99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97AC0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34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A9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6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DE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3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6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97C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FD30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D8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A40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习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5DA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419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41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199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71A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66A50F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A00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7C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魁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B99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49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0F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97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DB9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7428FA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FE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696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63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32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05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1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85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7F93A6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360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753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晓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10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CB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992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7B8F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024388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6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B83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奚中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78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87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C7B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F431A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E3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427EB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4E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96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云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2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63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2E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5FD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982C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7DBC87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C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CD1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咏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65F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D60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4E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49B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京剧院</w:t>
            </w:r>
          </w:p>
        </w:tc>
      </w:tr>
      <w:tr w14:paraId="0735B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0E4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C08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苏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C6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0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36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BED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82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263A64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9A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18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彩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93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9D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799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E2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调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61D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竹溪县</w:t>
            </w:r>
          </w:p>
        </w:tc>
      </w:tr>
      <w:tr w14:paraId="4A2E8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DA8E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DE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银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9EB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51E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B1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BC3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西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FA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45307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00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82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茂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9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A7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E4F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B69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陵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144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</w:t>
            </w:r>
          </w:p>
        </w:tc>
      </w:tr>
      <w:tr w14:paraId="4816FC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36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49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C10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1B5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F6D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E88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C0D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C75C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54A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66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素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2F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99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F7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6B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2E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</w:t>
            </w:r>
          </w:p>
        </w:tc>
      </w:tr>
      <w:tr w14:paraId="51B38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F2A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C6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小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2E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5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1AC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92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04A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7455A4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72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AF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76A6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2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18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064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黄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8D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宜黄县</w:t>
            </w:r>
          </w:p>
        </w:tc>
      </w:tr>
      <w:tr w14:paraId="750EB7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6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97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红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16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97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12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B7B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乱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3AD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BB96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0A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AB5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14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A2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011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A82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E09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49E9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6A5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4D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春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353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DA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47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C55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140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072A71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0EE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78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银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10F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CB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6D1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93E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清丰县</w:t>
            </w:r>
          </w:p>
        </w:tc>
      </w:tr>
      <w:tr w14:paraId="441DCF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6F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9E7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飞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C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B0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AAB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弦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A8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29CBF4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AD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F84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F7F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250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93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FDF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0F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10C681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92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221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68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60D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506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ABA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82D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0E19C9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E0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C38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宝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55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CB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B0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746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碗碗腔（曲沃碗碗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D6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曲沃县</w:t>
            </w:r>
          </w:p>
        </w:tc>
      </w:tr>
      <w:tr w14:paraId="2CB413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DC2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85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付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0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00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4A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CF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D8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商丘市</w:t>
            </w:r>
          </w:p>
        </w:tc>
      </w:tr>
      <w:tr w14:paraId="62ADB8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3F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9D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9D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1EE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C06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C16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143C4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BE2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B33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惟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3A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96F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E3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8C1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D02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9A36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3DD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25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亚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F24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07E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7B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12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1F1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7BDF77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DE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38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凤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AA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2C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D0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54C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1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099BCD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54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54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政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A52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6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F0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25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574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32B45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1F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A41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青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BC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8B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68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08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D61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182B06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FE8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7F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凃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崇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53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33B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4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40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B4E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457E25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55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A2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祖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09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DC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411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AA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0E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6F4BF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07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9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培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5B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7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C05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157B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荆州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4EB9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1B7405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0F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B8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F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054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72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E1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C73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5091A8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56E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7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3D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5A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99D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531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294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安庆市</w:t>
            </w:r>
          </w:p>
        </w:tc>
      </w:tr>
      <w:tr w14:paraId="7A9DBA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E2F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CBC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莉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11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98E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697D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2AD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3B4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</w:t>
            </w:r>
          </w:p>
        </w:tc>
      </w:tr>
      <w:tr w14:paraId="656B1E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823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14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晓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2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B2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DB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2B8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140785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C4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C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B07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0C0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1A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9D0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1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24D9E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18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7E2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庄海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5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0AA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6C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072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58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44B97F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0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45A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35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8BC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AF2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464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抚州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7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抚州市临川区</w:t>
            </w:r>
          </w:p>
        </w:tc>
      </w:tr>
      <w:tr w14:paraId="6B372F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BF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53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褚凤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B7E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9EB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88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B33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高安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CBD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高安市</w:t>
            </w:r>
          </w:p>
        </w:tc>
      </w:tr>
      <w:tr w14:paraId="67DCA1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1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3F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丽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6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FB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BB3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9E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FD0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阳新县</w:t>
            </w:r>
          </w:p>
        </w:tc>
      </w:tr>
      <w:tr w14:paraId="5ECFBC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EE98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5042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美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梅香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35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B6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BDB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D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茂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88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胶州市</w:t>
            </w:r>
          </w:p>
        </w:tc>
      </w:tr>
      <w:tr w14:paraId="1440B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6C3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D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5AC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32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EE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62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F2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</w:t>
            </w:r>
          </w:p>
        </w:tc>
      </w:tr>
      <w:tr w14:paraId="3BC674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4D3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A2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登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727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DB7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C6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899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蔚县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BDD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蔚县</w:t>
            </w:r>
          </w:p>
        </w:tc>
      </w:tr>
      <w:tr w14:paraId="1D8664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D5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8C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芬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3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4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DC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F4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定州秧歌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B44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定州市</w:t>
            </w:r>
          </w:p>
        </w:tc>
      </w:tr>
      <w:tr w14:paraId="5420C5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49E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06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季祥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58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A7D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3B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FD2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蓝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1B7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1D7B3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42E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D2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2C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841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晋北道情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右玉县</w:t>
            </w:r>
          </w:p>
        </w:tc>
      </w:tr>
      <w:tr w14:paraId="7B832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36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641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窦凤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6D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58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A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D5C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陇剧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F1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</w:t>
            </w:r>
          </w:p>
        </w:tc>
      </w:tr>
      <w:tr w14:paraId="36618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66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842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美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C2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D7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078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07B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E0C56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814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2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郝云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0B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5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E4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FA9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6FC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D73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C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4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八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48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A22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E87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81F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E7C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55F3E7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E4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D52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单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登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3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4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D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123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德格格萨尔藏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78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德格县</w:t>
            </w:r>
          </w:p>
        </w:tc>
      </w:tr>
      <w:tr w14:paraId="0F86A3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56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D5A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边点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E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F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21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CFB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8EC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47D6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28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C7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洛桑扎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D2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DEA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6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55F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F3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4940A5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D2E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C1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53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4D6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52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D4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78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文山壮族苗族自治州</w:t>
            </w:r>
          </w:p>
        </w:tc>
      </w:tr>
      <w:tr w14:paraId="17415E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1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70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志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C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D32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75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86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607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</w:t>
            </w:r>
          </w:p>
        </w:tc>
      </w:tr>
      <w:tr w14:paraId="7A0E8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0D2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3E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胜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8B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3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81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869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94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黎平县</w:t>
            </w:r>
          </w:p>
        </w:tc>
      </w:tr>
      <w:tr w14:paraId="6C11E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089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ACC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02A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CAE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34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3CF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A1C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0B6092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1A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05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8D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14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EBB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8E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绍兴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620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FC4FE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BAE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6C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士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7C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7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351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742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南陵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83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南陵县</w:t>
            </w:r>
          </w:p>
        </w:tc>
      </w:tr>
      <w:tr w14:paraId="5B70F8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E5A8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52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正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E3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CF5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B6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1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徽州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4A4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祁门县</w:t>
            </w:r>
          </w:p>
        </w:tc>
      </w:tr>
      <w:tr w14:paraId="120FE2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D3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D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守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2E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8D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C7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5DD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杂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675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猗县</w:t>
            </w:r>
          </w:p>
        </w:tc>
      </w:tr>
      <w:tr w14:paraId="6EC684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E69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守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EF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B12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FF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520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顺地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28F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安顺市</w:t>
            </w:r>
          </w:p>
        </w:tc>
      </w:tr>
      <w:tr w14:paraId="62FF0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FF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崇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76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F7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88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30D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672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</w:t>
            </w:r>
          </w:p>
        </w:tc>
      </w:tr>
      <w:tr w14:paraId="2387E3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A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57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C61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D8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98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ED8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昌黎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9D2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79E76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C4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CE4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子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2E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D8F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E587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8737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凌源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FE6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凌源市</w:t>
            </w:r>
          </w:p>
        </w:tc>
      </w:tr>
      <w:tr w14:paraId="5AF55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AD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0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娟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2F5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E3A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1D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9B8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海宁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5F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海宁市</w:t>
            </w:r>
          </w:p>
        </w:tc>
      </w:tr>
      <w:tr w14:paraId="4A2B3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B2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B9A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祖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9BE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D42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80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629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(江汉平原皮影戏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6E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5D8A60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995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3F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凤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568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7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0A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8FD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4C0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3AD7F5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C13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70D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51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B2D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3C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0D2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10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79D93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A6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73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华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49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A6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A7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C3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四川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92B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南部县</w:t>
            </w:r>
          </w:p>
        </w:tc>
      </w:tr>
      <w:tr w14:paraId="62C128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59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87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丽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66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60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FF1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唐山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F7C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</w:t>
            </w:r>
          </w:p>
        </w:tc>
      </w:tr>
      <w:tr w14:paraId="6E9CA5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50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FA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海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A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ED5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BF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DA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望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FEC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望奎县</w:t>
            </w:r>
          </w:p>
        </w:tc>
      </w:tr>
      <w:tr w14:paraId="761A49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80C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33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惠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0D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15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3FD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6041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漳州布袋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6F3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1DED49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1E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F3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07E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30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122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369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湖南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801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木偶皮影艺术剧院</w:t>
            </w:r>
          </w:p>
        </w:tc>
      </w:tr>
      <w:tr w14:paraId="36B97D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4C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11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尤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DF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6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39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327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文昌公仔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50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文昌市</w:t>
            </w:r>
          </w:p>
        </w:tc>
      </w:tr>
      <w:tr w14:paraId="06CCF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1E3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543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为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51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35A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B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7C80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海派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EF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木偶剧团</w:t>
            </w:r>
          </w:p>
        </w:tc>
      </w:tr>
      <w:tr w14:paraId="093476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AA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8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18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41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54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5C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闽西客家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9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2716A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D1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DE1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应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01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35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B4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6A6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平阳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B7A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658484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9F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7E1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5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84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6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BA1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武汉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73F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010556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F1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4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俊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FF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0D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FD7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33B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揭阳铁枝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7D1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182A6E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A5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FFF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E3B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8FB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54D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7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泰顺提线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AC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15CAB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5D7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FAA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振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125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0E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2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D7CE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调（保定老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E5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6A0E0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E2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2F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会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346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24B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B14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6DB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股弦（冀南四股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825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魏县</w:t>
            </w:r>
          </w:p>
        </w:tc>
      </w:tr>
      <w:tr w14:paraId="45BEE3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41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15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汤香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4B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FD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4C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97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D8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涉县</w:t>
            </w:r>
          </w:p>
        </w:tc>
      </w:tr>
      <w:tr w14:paraId="4B72D3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A79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9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6CE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3C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16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91E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坠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142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宿州市</w:t>
            </w:r>
          </w:p>
        </w:tc>
      </w:tr>
      <w:tr w14:paraId="21034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FE6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3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E6B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A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15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E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落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D66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潞城市</w:t>
            </w:r>
          </w:p>
        </w:tc>
      </w:tr>
      <w:tr w14:paraId="146E19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7A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DF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焦瑞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A5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41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82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7C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戏曲研究院</w:t>
            </w:r>
          </w:p>
        </w:tc>
      </w:tr>
      <w:tr w14:paraId="0ADA3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E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81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闫慧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FD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D58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A8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1FF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（运城眉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219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</w:t>
            </w:r>
          </w:p>
        </w:tc>
      </w:tr>
      <w:tr w14:paraId="0EBC6E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C3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F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0E0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65C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7D5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E01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7E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27A77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A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7D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书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8E3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72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BF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BC4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BBB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398935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FB6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59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静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1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915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D54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5FB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1D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2A302C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9DB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11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2A6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584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32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7600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82308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0FF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5C0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2C8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C07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3C8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BEA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26F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03FFC0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93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6A0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洁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1F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3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8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313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C4F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AD66A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CD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DF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赛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F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81C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573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77F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573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邵阳市</w:t>
            </w:r>
          </w:p>
        </w:tc>
      </w:tr>
      <w:tr w14:paraId="7A162F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592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81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六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2E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14A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A7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D62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7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县</w:t>
            </w:r>
          </w:p>
        </w:tc>
      </w:tr>
      <w:tr w14:paraId="4B209D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46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362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相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D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FC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FCB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D39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</w:t>
            </w:r>
          </w:p>
        </w:tc>
      </w:tr>
      <w:tr w14:paraId="0C39AC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FC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0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4A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75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C2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66E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31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徽省亳州市</w:t>
            </w:r>
          </w:p>
        </w:tc>
      </w:tr>
      <w:tr w14:paraId="7174D6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D4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F6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俎书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73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7F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A9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A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A0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6A1D92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C8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D7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砚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2D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4E7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63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7F6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D7D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南市</w:t>
            </w:r>
          </w:p>
        </w:tc>
      </w:tr>
      <w:tr w14:paraId="3FB02E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DE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5C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胜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EB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4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E8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CA1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549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07C0BD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5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DB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D1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937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7B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CB9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DF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341A4A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E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1E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圣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51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72D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E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3E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C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5BE782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EB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511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E70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E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54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3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93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39728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4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16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2E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682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33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A1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077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044DA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9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克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917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27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A81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莱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7AB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68703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3E3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A45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燕玲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燕凌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4A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6F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7FD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2B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徐州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CC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209D9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B89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94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荣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D6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27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2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50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罗卷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4F8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邓州市</w:t>
            </w:r>
          </w:p>
        </w:tc>
      </w:tr>
      <w:tr w14:paraId="3B74B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F0A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4A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建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6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35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14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BC7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BA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</w:t>
            </w:r>
          </w:p>
        </w:tc>
      </w:tr>
      <w:tr w14:paraId="096277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217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F2F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桂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204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27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2EB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79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F9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祁剧院</w:t>
            </w:r>
          </w:p>
        </w:tc>
      </w:tr>
      <w:tr w14:paraId="7358C0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60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8DA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A74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5C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5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C1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东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7B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汉剧院</w:t>
            </w:r>
          </w:p>
        </w:tc>
      </w:tr>
      <w:tr w14:paraId="2A962B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1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C0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4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40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82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0A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琼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DEE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14DB1C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5D2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902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敏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FF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C37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0FBB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1D2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合阳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2CB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合阳县</w:t>
            </w:r>
          </w:p>
        </w:tc>
      </w:tr>
      <w:tr w14:paraId="3A4B97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075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7EE1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海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ED94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07CD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789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F48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EF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西省晋城市城区</w:t>
            </w:r>
          </w:p>
        </w:tc>
      </w:tr>
      <w:tr w14:paraId="753F18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0D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AF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新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6F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5A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B6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4D3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6F4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251919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C25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E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3B4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C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3B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683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嗨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99B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南县</w:t>
            </w:r>
          </w:p>
        </w:tc>
      </w:tr>
      <w:tr w14:paraId="7034AB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86E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B5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A1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0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20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93C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2B2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剧院</w:t>
            </w:r>
          </w:p>
        </w:tc>
      </w:tr>
      <w:tr w14:paraId="3271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2B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343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菊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C8D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C4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5C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3C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B84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3A4D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8F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0F8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现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6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EBD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B7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837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落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2C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内黄县</w:t>
            </w:r>
          </w:p>
        </w:tc>
      </w:tr>
      <w:tr w14:paraId="63A7A0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AF3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61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汝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C6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C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35A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1F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滑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5B3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滑稽剧团</w:t>
            </w:r>
          </w:p>
        </w:tc>
      </w:tr>
      <w:tr w14:paraId="109E8D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EB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highlight w:val="yellow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3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BA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陈永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DC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0E5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6D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760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阳戏（酉阳土家面具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516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酉阳土家族苗族自治县</w:t>
            </w:r>
          </w:p>
        </w:tc>
      </w:tr>
      <w:tr w14:paraId="4339DC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56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4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大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EED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D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4E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267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射箭提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972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昭化区</w:t>
            </w:r>
          </w:p>
        </w:tc>
      </w:tr>
      <w:tr w14:paraId="6080D0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26E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724E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昌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昌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83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F9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B9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BD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621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DE6D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F5D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BA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厚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9A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DC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DC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上河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57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鹤城区</w:t>
            </w:r>
          </w:p>
        </w:tc>
      </w:tr>
      <w:tr w14:paraId="13C5E4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56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8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C0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51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9792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A2D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D37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4260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A6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A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维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65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63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71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02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3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CAA19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AA7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E8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艺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848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8E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6C9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ED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芮城县</w:t>
            </w:r>
          </w:p>
        </w:tc>
      </w:tr>
      <w:tr w14:paraId="65C73B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1D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5D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1A0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59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6F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3FB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路丝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EF6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邢台市</w:t>
            </w:r>
          </w:p>
        </w:tc>
      </w:tr>
      <w:tr w14:paraId="16CCA5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139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DD0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静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4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937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14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BF4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69E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</w:t>
            </w:r>
          </w:p>
        </w:tc>
      </w:tr>
      <w:tr w14:paraId="146282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020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AC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彩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93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BA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57A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86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新城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3E5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松原市</w:t>
            </w:r>
          </w:p>
        </w:tc>
      </w:tr>
      <w:tr w14:paraId="36678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B2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E9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美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A1EB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22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A5E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32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公戏（旺苍端公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23F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</w:t>
            </w:r>
          </w:p>
        </w:tc>
      </w:tr>
      <w:tr w14:paraId="5A416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908FE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5B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杰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F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9B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BD33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F70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族吹吹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1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云龙县</w:t>
            </w:r>
          </w:p>
        </w:tc>
      </w:tr>
      <w:tr w14:paraId="2B8418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3C2A4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61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普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CA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70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E2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762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贡（霞尔巴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9C8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日喀则市</w:t>
            </w:r>
          </w:p>
        </w:tc>
      </w:tr>
      <w:tr w14:paraId="687294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0112F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AFCB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文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1F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480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27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生土语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685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71FE35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1388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五、曲艺（47人）</w:t>
            </w:r>
          </w:p>
        </w:tc>
      </w:tr>
      <w:tr w14:paraId="38432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7A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983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AC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5F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05C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8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6F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书场工作者协会</w:t>
            </w:r>
          </w:p>
        </w:tc>
      </w:tr>
      <w:tr w14:paraId="1A894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46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D61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B4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27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24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E94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3CB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1B762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66A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99A0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庆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19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8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6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D89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86A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E92BB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55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DB9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兆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D3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F22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4AC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68C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8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F65D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691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8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昌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68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70D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75B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E4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乐亭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AD2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南县</w:t>
            </w:r>
          </w:p>
        </w:tc>
      </w:tr>
      <w:tr w14:paraId="431DB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219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0C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怀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192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D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2B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A54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洛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B5F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04707F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388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C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晗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B42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D5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879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B6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温州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F8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234F12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5A8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FF5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曹伯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37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9A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A6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10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北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8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安市</w:t>
            </w:r>
          </w:p>
        </w:tc>
      </w:tr>
      <w:tr w14:paraId="50A10F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E6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E77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晓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9B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18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A07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FD3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32BA9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85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4D6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化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2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B85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B8EB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A684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CB8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2BDC6D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B2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0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F7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87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629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FB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盆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A83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11D466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4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FE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8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7887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963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转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D39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辽阳市</w:t>
            </w:r>
          </w:p>
        </w:tc>
      </w:tr>
      <w:tr w14:paraId="28D980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F9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EF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力根（张德力格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AA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EAC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C5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073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力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D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扎鲁特旗</w:t>
            </w:r>
          </w:p>
        </w:tc>
      </w:tr>
      <w:tr w14:paraId="300784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687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0E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灵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AE7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51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F67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8D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乌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3518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0386D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BF8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FA1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玉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DE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1F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7A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D6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赫哲族伊玛堪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CA8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</w:t>
            </w:r>
          </w:p>
        </w:tc>
      </w:tr>
      <w:tr w14:paraId="694CB7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C877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8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55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D5D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27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955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CF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广播艺术团</w:t>
            </w:r>
          </w:p>
        </w:tc>
      </w:tr>
      <w:tr w14:paraId="25C0B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72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宝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980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F2D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82D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7D7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F97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42D707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2A4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秀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5C1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F4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2B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581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单弦牌子曲（含岔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CB5C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56C6C6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D3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EC07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德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超堂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D9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2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981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923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杭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1B1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004B7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98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CF8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D8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FE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D80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2A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浦东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16F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浦东新区</w:t>
            </w:r>
          </w:p>
        </w:tc>
      </w:tr>
      <w:tr w14:paraId="069245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F1B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E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显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04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C6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0E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3A6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襄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4C8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襄垣县</w:t>
            </w:r>
          </w:p>
        </w:tc>
      </w:tr>
      <w:tr w14:paraId="4CBB64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0B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EC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玉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F0F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F8C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44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4B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弦书（南阳三弦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68E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</w:t>
            </w:r>
          </w:p>
        </w:tc>
      </w:tr>
      <w:tr w14:paraId="637AC0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729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B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健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77A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0B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B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F9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走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556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64672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A10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8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宪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CD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6F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C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C39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脚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EA1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5742C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26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49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俐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3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B8A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CAF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C7A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北小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948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4BA35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60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FE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先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C48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6B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10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87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FED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54E12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FB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4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3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潘光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5B3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A9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DC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26D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四川竹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98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三峡曲艺团</w:t>
            </w:r>
          </w:p>
        </w:tc>
      </w:tr>
      <w:tr w14:paraId="39F896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D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4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BB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马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0B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D9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DE4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79C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四川清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3B8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曲艺团</w:t>
            </w:r>
          </w:p>
        </w:tc>
      </w:tr>
      <w:tr w14:paraId="798A09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6A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23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玲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C14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5E9A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3B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C5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白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93A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7D1C4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687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CC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067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7EA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C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CAA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宣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9CF1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县</w:t>
            </w:r>
          </w:p>
        </w:tc>
      </w:tr>
      <w:tr w14:paraId="4CDDA1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DF9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9F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186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4C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B1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879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海平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F780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西宁市</w:t>
            </w:r>
          </w:p>
        </w:tc>
      </w:tr>
      <w:tr w14:paraId="195026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619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CFA0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少布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海青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3C0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78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31D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D3B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好来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D1B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67A87F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217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94C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别克（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依别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12E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8E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F04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1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铁尔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C75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</w:t>
            </w:r>
          </w:p>
        </w:tc>
      </w:tr>
      <w:tr w14:paraId="3AF22B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2C2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1AA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鲍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7D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7DA0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6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D59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长子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595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37C439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D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E3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顶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DA9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7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B9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E2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永康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22A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75D0D0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1D5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FD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AB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84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1A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9AA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鱼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F37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2EAFB5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E0F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4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10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曾令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43D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0D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E7E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A76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四川评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C10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曲艺团</w:t>
            </w:r>
          </w:p>
        </w:tc>
      </w:tr>
      <w:tr w14:paraId="6CB5FF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B7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E6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DC18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71F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4F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7A48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鼓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99D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平县</w:t>
            </w:r>
          </w:p>
        </w:tc>
      </w:tr>
      <w:tr w14:paraId="5DF9BE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D5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1E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秋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08D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BC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5B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52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古文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F16C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14C52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7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9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C8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19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B6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4E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南渔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82C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</w:t>
            </w:r>
          </w:p>
        </w:tc>
      </w:tr>
      <w:tr w14:paraId="063EA0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26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F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海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BA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8F79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1BD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3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屯留道情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8B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屯留区</w:t>
            </w:r>
          </w:p>
        </w:tc>
      </w:tr>
      <w:tr w14:paraId="4B59CF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EB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8E2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安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31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11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DB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32D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陵川钢板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672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陵川县</w:t>
            </w:r>
          </w:p>
        </w:tc>
      </w:tr>
      <w:tr w14:paraId="6E99B8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8B8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E8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1D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16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32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AD8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北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138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宿城区</w:t>
            </w:r>
          </w:p>
        </w:tc>
      </w:tr>
      <w:tr w14:paraId="4ED27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B9F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01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东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76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E02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539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FA7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州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B4B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三门峡市</w:t>
            </w:r>
          </w:p>
        </w:tc>
      </w:tr>
      <w:tr w14:paraId="01B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E6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F2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亚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6D3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F7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99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076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4CB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2B361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C18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620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正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杨振华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02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84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20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849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ABB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4CE32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065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9B8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BD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8CA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2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A1D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西快板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115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DA0DB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F548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六、传统体育、游艺与杂技（45人）</w:t>
            </w:r>
          </w:p>
        </w:tc>
      </w:tr>
      <w:tr w14:paraId="165CBD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AA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484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根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C15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C00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1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83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狮（九狮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C9D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3D7E2A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CB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FB9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献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26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A54F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0D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E5A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武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B57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1D0850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77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31A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祁明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8E6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B3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C2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607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沧州武术（燕青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3FE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</w:t>
            </w:r>
          </w:p>
        </w:tc>
      </w:tr>
      <w:tr w14:paraId="5B024E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DE5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55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婉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DA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7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E5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E85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40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A03A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7F5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B19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沛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2A7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8FC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E63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2AE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25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031CD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6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53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小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2D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280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0C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96E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874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1C804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18A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17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新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CAF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50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A6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7EB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FD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138B55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D7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ED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剑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35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4E9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06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B34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王其和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4D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任县</w:t>
            </w:r>
          </w:p>
        </w:tc>
      </w:tr>
      <w:tr w14:paraId="04C8CE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1CA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DB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D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40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37B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637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武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16E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5F2EA0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0F5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0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30B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21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CE1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31C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9D9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443880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9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50C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额日登巴雅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22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5C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8DF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20B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搏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97C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3B9F8B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ED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BD0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F4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5B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7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0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摔跤（沈阳北市摔跤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25E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沈阳市</w:t>
            </w:r>
          </w:p>
        </w:tc>
      </w:tr>
      <w:tr w14:paraId="4AA832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A9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17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拉腾乌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6EB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75D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6E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B4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沙力搏尔式摔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1C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18C5A6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E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DC3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智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621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1FF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2F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4CE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8F2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4273D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B5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A3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宝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25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662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437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637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6A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44BA2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04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C5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秉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5A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67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5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09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EEC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A5938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6DD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0F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D3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9C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F4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96F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6FB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0DA035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E4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C5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沙宗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F1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53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38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2A9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4C3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3B3B6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CF0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75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59A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F9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9A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岳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BB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01610E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22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7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忠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4F3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72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9B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119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664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445DA6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C10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73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胜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66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06C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E8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BF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（广州北胜蔡李佛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2FB2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0ADEC2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4D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5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彦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933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71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35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32DF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挠羊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A0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忻州市</w:t>
            </w:r>
          </w:p>
        </w:tc>
      </w:tr>
      <w:tr w14:paraId="5748A7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47B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6FA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尖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0C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79F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B8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B9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箭术（南山射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6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8ACF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4A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B4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55A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D6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84F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679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马会（玉树赛马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941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2596F9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6AD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A9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光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2F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84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D6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F40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调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1FC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1FA1DA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28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71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214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B5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19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02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术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87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精武保安培训学校</w:t>
            </w:r>
          </w:p>
        </w:tc>
      </w:tr>
      <w:tr w14:paraId="23D21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1B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65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DE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9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A4E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F7D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华佗五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3B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1B900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EAC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28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57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01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6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65A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通背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FF7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5386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B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君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BAA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FB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D5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A4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戳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C84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桃城区</w:t>
            </w:r>
          </w:p>
        </w:tc>
      </w:tr>
      <w:tr w14:paraId="6D960E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4F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D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F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1E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94E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79E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咏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246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5AB0C3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00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卫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81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99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B3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B5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607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3DF59C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6C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C7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献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C9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2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374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4D6A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宝丰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B52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宝丰县</w:t>
            </w:r>
          </w:p>
        </w:tc>
      </w:tr>
      <w:tr w14:paraId="72C44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7E1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4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B6C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F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2D8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12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周化一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ED4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99711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F14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5D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扎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945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9D3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4A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C05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0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6A91D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D5A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8A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铁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4A7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08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80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FF32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无极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5BE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东丽区</w:t>
            </w:r>
          </w:p>
        </w:tc>
      </w:tr>
      <w:tr w14:paraId="2297BF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AD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D46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0B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2F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A6B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9B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凉掌（亳州晰扬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B2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7CF293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DC6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19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亮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48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E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6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FF2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巫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AD17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潭市</w:t>
            </w:r>
          </w:p>
        </w:tc>
      </w:tr>
      <w:tr w14:paraId="347C86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BB1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22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79D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3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1A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C13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萍剑（贾氏青萍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18D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黄骅市</w:t>
            </w:r>
          </w:p>
        </w:tc>
      </w:tr>
      <w:tr w14:paraId="795E63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1CB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5C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福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0AA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CF0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2A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15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易筋经（天台山易筋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608C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天台县</w:t>
            </w:r>
          </w:p>
        </w:tc>
      </w:tr>
      <w:tr w14:paraId="4B0DD3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C31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E0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库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再依提那尔（库兰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兰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714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B68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0BB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CA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姑娘追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C34E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阿勒泰地区青河县</w:t>
            </w:r>
          </w:p>
        </w:tc>
      </w:tr>
      <w:tr w14:paraId="39F540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71E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59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0C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73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C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5B7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BB3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4C5A21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18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木天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EC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E8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E5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87C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D1B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63DD4E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D5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F0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86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5F8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E7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023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登杆（大六分村登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B62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静海区</w:t>
            </w:r>
          </w:p>
        </w:tc>
      </w:tr>
      <w:tr w14:paraId="39D9FE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D5D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0C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38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76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580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E3F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叉（永良飞叉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4CE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武清区</w:t>
            </w:r>
          </w:p>
        </w:tc>
      </w:tr>
      <w:tr w14:paraId="73E91D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D5A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ED5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22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B7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611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F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3DF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阳市临泉县</w:t>
            </w:r>
          </w:p>
        </w:tc>
      </w:tr>
      <w:tr w14:paraId="04946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A39B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七、传统美术（140人）</w:t>
            </w:r>
          </w:p>
        </w:tc>
      </w:tr>
      <w:tr w14:paraId="005923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D46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58606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叶保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叶宝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F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F30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B7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桃花坞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312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2D11F0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E9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E6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乃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F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2EB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44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4F1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家埠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08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7F9F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0E9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ED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B5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E4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C3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34C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密扑灰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FC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2CC8D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2BE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379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廷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95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6DD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E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487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朱仙镇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730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27CA87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FC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25B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7A9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9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12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B8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郎卡杰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6BB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甘孜藏族自治州</w:t>
            </w:r>
          </w:p>
        </w:tc>
      </w:tr>
      <w:tr w14:paraId="3452F2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C4E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96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FB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41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FE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9ED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2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0D6AC1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A49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42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45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F35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93D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22A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藏娘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A3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660402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FE4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1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登伟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28C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8F8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6A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55C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班玛马尾钉线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242F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果洛藏族自治州班玛县</w:t>
            </w:r>
          </w:p>
        </w:tc>
      </w:tr>
      <w:tr w14:paraId="4CC336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A0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14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嘎玛丹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2D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C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85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B96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齐吾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05F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3A32C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E1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珠巴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1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3D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625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FD0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2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4E95B3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151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B6E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3B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9C5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56A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F1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北京内画鼻烟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038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72C395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360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86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DC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0D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A7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AC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鲁派内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ADF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张店区</w:t>
            </w:r>
          </w:p>
        </w:tc>
      </w:tr>
      <w:tr w14:paraId="5AB881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17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0A24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付清超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傅清超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6BD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D7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707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073E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海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185C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绥化市海伦市</w:t>
            </w:r>
          </w:p>
        </w:tc>
      </w:tr>
      <w:tr w14:paraId="376EA0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44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AD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廉正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0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CB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24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863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卢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8E2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卢氏县</w:t>
            </w:r>
          </w:p>
        </w:tc>
      </w:tr>
      <w:tr w14:paraId="6CE45C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69C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B64F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韦帮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韦邦粉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A5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CA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E5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8C62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水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47E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14:paraId="6A780F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230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48A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爱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6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1B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A3FF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097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旬邑彩贴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544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旬邑县</w:t>
            </w:r>
          </w:p>
        </w:tc>
      </w:tr>
      <w:tr w14:paraId="53DE7D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955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C14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多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3F2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9B6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C9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631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灵染色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0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广灵县</w:t>
            </w:r>
          </w:p>
        </w:tc>
      </w:tr>
      <w:tr w14:paraId="0AC356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22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6A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7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5D0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BCF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11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岫岩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14E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岫岩满族自治县</w:t>
            </w:r>
          </w:p>
        </w:tc>
      </w:tr>
      <w:tr w14:paraId="531323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6F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50D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亮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A32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D5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747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BCB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梅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93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益阳市安化县</w:t>
            </w:r>
          </w:p>
        </w:tc>
      </w:tr>
      <w:tr w14:paraId="0A9E37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510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C0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洁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AE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800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E68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CD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延川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D43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川县</w:t>
            </w:r>
          </w:p>
        </w:tc>
      </w:tr>
      <w:tr w14:paraId="1D6D63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0B6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C7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少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0F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6F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A1A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0E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漳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58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浦县</w:t>
            </w:r>
          </w:p>
        </w:tc>
      </w:tr>
      <w:tr w14:paraId="289A88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AD8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A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俊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01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7FC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D9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2EA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丰宁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E66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29165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0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06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冬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20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AF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D9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00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浦城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335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浦城县</w:t>
            </w:r>
          </w:p>
        </w:tc>
      </w:tr>
      <w:tr w14:paraId="2545F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AC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5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齐秀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3C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BAC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8C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C74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高密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84B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3498C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1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85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C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71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70A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47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会宁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F5C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会宁县</w:t>
            </w:r>
          </w:p>
        </w:tc>
      </w:tr>
      <w:tr w14:paraId="2C122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B21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447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B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C9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A6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CC1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静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D0E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静乐县</w:t>
            </w:r>
          </w:p>
        </w:tc>
      </w:tr>
      <w:tr w14:paraId="2ED35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40B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银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4C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A8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C13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17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太原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51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原市</w:t>
            </w:r>
          </w:p>
        </w:tc>
      </w:tr>
      <w:tr w14:paraId="54F98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0FA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4D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莲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00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1D5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CEF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00DF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桐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2EA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庐县</w:t>
            </w:r>
          </w:p>
        </w:tc>
      </w:tr>
      <w:tr w14:paraId="25ECB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AB9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E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发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B2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B5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0535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(乐清细纹刻纸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B8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52BE3E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8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D10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福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79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6E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9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8FC9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孝感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B6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孝感市孝南区</w:t>
            </w:r>
          </w:p>
        </w:tc>
      </w:tr>
      <w:tr w14:paraId="3CC979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0F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19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又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B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2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955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30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仙桃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25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仙桃市</w:t>
            </w:r>
          </w:p>
        </w:tc>
      </w:tr>
      <w:tr w14:paraId="6F5FDB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7BA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258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祖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900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E83E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ECC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D2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鄂州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0AF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265A53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9F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E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桂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F7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986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20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430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踏虎凿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A8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泸溪县</w:t>
            </w:r>
          </w:p>
        </w:tc>
      </w:tr>
      <w:tr w14:paraId="51DC67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47C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E03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饶宝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3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01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D34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29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B1C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5826E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85F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32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湘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B0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F4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9F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F78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410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7A02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F2B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FF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F3E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3D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28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1AD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安塞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F9D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12368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D6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80F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月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A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204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C1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B82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顾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74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松江区</w:t>
            </w:r>
          </w:p>
        </w:tc>
      </w:tr>
      <w:tr w14:paraId="3BD02E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339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70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燕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66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6B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65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52E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绣（常州乱针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23A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150FF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D91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0B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38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86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A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16C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湘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C7A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长沙市</w:t>
            </w:r>
          </w:p>
        </w:tc>
      </w:tr>
      <w:tr w14:paraId="6F9F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382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24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AA1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6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B7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70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潮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9E7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7012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77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B02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伟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9E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DE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199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珠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D2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4D09F0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2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08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洁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0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485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41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30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广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995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16D717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1D1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A33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世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3F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F20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6F5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E8F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蜀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25E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1875DC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6CF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0EE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英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2FF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C6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E7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0B8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(湘西苗绣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DC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花垣县</w:t>
            </w:r>
          </w:p>
        </w:tc>
      </w:tr>
      <w:tr w14:paraId="0DA798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A7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BF9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96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E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CF1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26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70D1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2B255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0E6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3A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5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B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E1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EAB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B4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FBFC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8E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AB0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FF4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B42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950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746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（松桃苗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826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2A9677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89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85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井秋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B6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79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572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3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包（徐州香包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A8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733A87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2D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61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萧剑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2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9F4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91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4A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象牙雕刻（常州象牙浅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95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武进区</w:t>
            </w:r>
          </w:p>
        </w:tc>
      </w:tr>
      <w:tr w14:paraId="285AED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DBC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2F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66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97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855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86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阳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91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60206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12F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62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益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6CD6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19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543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FCA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寿山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D98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268F96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21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7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亚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A70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BD8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3B1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EAA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（影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3B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湖里区</w:t>
            </w:r>
          </w:p>
        </w:tc>
      </w:tr>
      <w:tr w14:paraId="0B897F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250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德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992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FD8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8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F26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B2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7A450A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A2E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0A48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EE3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9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E9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95E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E77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01FEA5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9F7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A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占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372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B3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EF7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444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夏砖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54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临夏县</w:t>
            </w:r>
          </w:p>
        </w:tc>
      </w:tr>
      <w:tr w14:paraId="6FA9B1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E26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77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C5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AF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B64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E72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E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31C3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706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0C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子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9D2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E80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2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686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7B6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9551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09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2A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汉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6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1E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A78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EB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A49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20B907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F8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EC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国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C53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056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496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30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萍乡湘东傩面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457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03EF16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7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967A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坚忍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白坚仁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30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87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CA4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4AC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常州留青竹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EF9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254C3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8D7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330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启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0C0E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74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CC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9C1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黄岩翻簧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323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黄岩区</w:t>
            </w:r>
          </w:p>
        </w:tc>
      </w:tr>
      <w:tr w14:paraId="001D9B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1E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EBC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成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4A1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B9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14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AF11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泥塑（惠山泥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2BF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2B066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83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5B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F0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13B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8D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ED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北京灯彩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DE0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5CC98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0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D5D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棣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AA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29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84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55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佛山彩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307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7CA866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9F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F93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志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C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2C4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74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888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道明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8A3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崇州市</w:t>
            </w:r>
          </w:p>
        </w:tc>
      </w:tr>
      <w:tr w14:paraId="61C4AD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E2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F5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正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FE4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802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6F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C2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东阳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6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774168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6D0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98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89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C3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952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竹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DE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7C05D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7C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AA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B04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5C9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45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7F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天津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5F5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23BF45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53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055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5F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0A1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34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AC6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上海面人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ED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工艺美术研究所</w:t>
            </w:r>
          </w:p>
        </w:tc>
      </w:tr>
      <w:tr w14:paraId="6ED2D6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3E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35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建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F2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2A4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EA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921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花（岚县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C3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岚县</w:t>
            </w:r>
          </w:p>
        </w:tc>
      </w:tr>
      <w:tr w14:paraId="630CF8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3D8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E4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玉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F8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E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F3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C1B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草编（莱州草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0F7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9577F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F9B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836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进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1A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B0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83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5B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临沭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6FD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临沭县</w:t>
            </w:r>
          </w:p>
        </w:tc>
      </w:tr>
      <w:tr w14:paraId="749DE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C1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7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万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38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E23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D78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298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固安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033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44A03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C06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10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嘉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FE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AE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7F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A4E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(绿松石雕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9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34C2C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DA9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5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C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刘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497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39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D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D0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石雕（大足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E60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大足区</w:t>
            </w:r>
          </w:p>
        </w:tc>
      </w:tr>
      <w:tr w14:paraId="3568C1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3F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312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石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F37F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B6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773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B34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掖县滑石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7B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D4B7A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B9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B35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美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A1D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50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2E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39F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雷州石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49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雷州市</w:t>
            </w:r>
          </w:p>
        </w:tc>
      </w:tr>
      <w:tr w14:paraId="7BCC2A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0B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FE4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6F0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CC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2F0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4A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冶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416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大冶市</w:t>
            </w:r>
          </w:p>
        </w:tc>
      </w:tr>
      <w:tr w14:paraId="700EB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6B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5A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18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76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40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07A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沅洲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A3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芷江侗族自治县</w:t>
            </w:r>
          </w:p>
        </w:tc>
      </w:tr>
      <w:tr w14:paraId="331044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33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F8B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粱丙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梁秉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6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16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7A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F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嘉祥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53C2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嘉祥县</w:t>
            </w:r>
          </w:p>
        </w:tc>
      </w:tr>
      <w:tr w14:paraId="05484C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D1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DE8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旦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D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1F7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0E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C6C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泽库和日寺石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667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泽库县</w:t>
            </w:r>
          </w:p>
        </w:tc>
      </w:tr>
      <w:tr w14:paraId="2441CF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C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7B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继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95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C9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3B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7F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菊花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4B0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浏阳市</w:t>
            </w:r>
          </w:p>
        </w:tc>
      </w:tr>
      <w:tr w14:paraId="59F805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F7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30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石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E0C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BD5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04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6D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23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171464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54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B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根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6CE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3E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F6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619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6A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46E827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B8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03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铁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B3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EAF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C7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0803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DB5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78E4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67C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017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蒋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F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B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875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4A8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苏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88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3EEB6B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F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7DD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63F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7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B09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ED9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广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8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荔湾区</w:t>
            </w:r>
          </w:p>
        </w:tc>
      </w:tr>
      <w:tr w14:paraId="1ED98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292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F5B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玛占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2A8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19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5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A2C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藏族扎囊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C78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15BE34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E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5B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红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26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9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5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B1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EA7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6EB79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04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D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春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0B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02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03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9B8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莆田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72A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8991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69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4C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银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560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C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1C7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C85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0527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42ECE3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AC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5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52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A0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F3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475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核雕（潍坊核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06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DFFBD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74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0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名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C4F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0F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C2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78F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椰雕（海南椰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598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7EC46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3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911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7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75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47C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EA3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（锦州锡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C61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07691B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5E9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D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圣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E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86F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0AA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1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72562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0F883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0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77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国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08B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1A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FCB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159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平阳木版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21A8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08A8DC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643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1E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荣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93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67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5DA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4B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夹江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334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58A039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4E6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92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聂大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066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A80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F5C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A1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凤凰纸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58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凤凰县</w:t>
            </w:r>
          </w:p>
        </w:tc>
      </w:tr>
      <w:tr w14:paraId="71BC6F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4C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D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46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53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3D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B4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佛山狮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E7E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93C2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C8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5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11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周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A4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4A2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412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DB7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彩扎（铜梁龙灯彩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CE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铜梁区</w:t>
            </w:r>
          </w:p>
        </w:tc>
      </w:tr>
      <w:tr w14:paraId="3246D3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00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E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印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299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AE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E0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EFE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邳州纸塑狮子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64D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邳州市</w:t>
            </w:r>
          </w:p>
        </w:tc>
      </w:tr>
      <w:tr w14:paraId="5A3D82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31E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DF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BB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F8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825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B31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档（乐清龙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34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3B632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08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45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滑树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4E2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7BC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C68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E5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绢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B00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2F581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C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238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应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8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93B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4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6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湟中堆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B93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湟中县</w:t>
            </w:r>
          </w:p>
        </w:tc>
      </w:tr>
      <w:tr w14:paraId="3E4A6B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2E9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8B7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DD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AB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3AD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F3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6C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47D99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070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D83F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程曼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程曼萍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D5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096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DF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A8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汴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F6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39CFAA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CD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13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夏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EB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F7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BF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47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绣活（宁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AFC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01AD33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C3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9A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依夏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（阿依夏木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688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71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9EF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450CA2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A6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7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65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55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2A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9A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刺绣（长白山满族枕头顶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629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通化市</w:t>
            </w:r>
          </w:p>
        </w:tc>
      </w:tr>
      <w:tr w14:paraId="35A797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AB4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D5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DA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8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88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E9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塑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E93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4E42A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FBD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9E8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B5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A72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4B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806E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砖塑（鄄城砖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0B4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55596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74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0F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37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A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53F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41D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板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895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</w:t>
            </w:r>
          </w:p>
        </w:tc>
      </w:tr>
      <w:tr w14:paraId="11D16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5C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245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579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6F2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85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5B4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软木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C95A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3A484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37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少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A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D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51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40E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镶嵌（嵌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9A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1CE2E2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D52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C1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3BA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53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1B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C78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苏派盆景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0B7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55214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0DE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FC3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3F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C1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A4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如皋盆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091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如皋市</w:t>
            </w:r>
          </w:p>
        </w:tc>
      </w:tr>
      <w:tr w14:paraId="0646B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BE8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CA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D4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3D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A8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06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老虎（黎侯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F15A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黎城县</w:t>
            </w:r>
          </w:p>
        </w:tc>
      </w:tr>
      <w:tr w14:paraId="3D7E0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856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13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进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6D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51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93E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597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建筑彩绘（中卫建筑彩绘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0B9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</w:t>
            </w:r>
          </w:p>
        </w:tc>
      </w:tr>
      <w:tr w14:paraId="73F9D9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1B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24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木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8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44C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CC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51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棕编（新繁棕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6D3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新都区</w:t>
            </w:r>
          </w:p>
        </w:tc>
      </w:tr>
      <w:tr w14:paraId="75209A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765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28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DA0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BD3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9A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12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纱阁戏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3C0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25ADAA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17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348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裘群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D1E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DCE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56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5DC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金银彩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8A1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703988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673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E71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天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2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67C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5F0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EC8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糊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3DE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1CF9D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5E0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CB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焕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5F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3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AE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60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AA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69FA78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051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000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振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740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BF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18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2EF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D61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B358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B02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BF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俊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E37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2C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3CE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FE7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刻铜（贵溪錾铜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555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鹰潭市贵溪市</w:t>
            </w:r>
          </w:p>
        </w:tc>
      </w:tr>
      <w:tr w14:paraId="4F5660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76F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2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7E5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52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6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1A6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怀远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1C6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崇州市</w:t>
            </w:r>
          </w:p>
        </w:tc>
      </w:tr>
      <w:tr w14:paraId="1E383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1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8A9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良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01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F5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FDD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030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汉中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AB83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汉中市南郑区</w:t>
            </w:r>
          </w:p>
        </w:tc>
      </w:tr>
      <w:tr w14:paraId="254D9D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25A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8F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日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A3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BE6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3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69F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唐卡（马鬃绕线堆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36B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C1DF6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DFA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BF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2D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7C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6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94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烙画(南阳烙画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53A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卧龙区</w:t>
            </w:r>
          </w:p>
        </w:tc>
      </w:tr>
      <w:tr w14:paraId="626B9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97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DDC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伯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F10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B7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05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E23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东台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0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东台市</w:t>
            </w:r>
          </w:p>
        </w:tc>
      </w:tr>
      <w:tr w14:paraId="52CE53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47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92D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永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5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24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2D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077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温州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27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鹿城区</w:t>
            </w:r>
          </w:p>
        </w:tc>
      </w:tr>
      <w:tr w14:paraId="44371E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055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0A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丽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511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4C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04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569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珠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EC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1B327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D8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A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巫之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CC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69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18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D6D1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刺绣（凉山彝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72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32FCA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E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FE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树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F1A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BE9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0B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B57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516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西南布依族苗族自治州</w:t>
            </w:r>
          </w:p>
        </w:tc>
      </w:tr>
      <w:tr w14:paraId="232223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C38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A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89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20F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6C1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刺绣（贵南藏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7E4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贵南县</w:t>
            </w:r>
          </w:p>
        </w:tc>
      </w:tr>
      <w:tr w14:paraId="4F7FCA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FD0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F666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娜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加尼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45B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99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40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D22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E0C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昌吉回族自治州木垒哈萨克自治县</w:t>
            </w:r>
          </w:p>
        </w:tc>
      </w:tr>
      <w:tr w14:paraId="598511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1E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9E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兆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FF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3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437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702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晶雕刻（东海水晶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5DC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连云港市东海县</w:t>
            </w:r>
          </w:p>
        </w:tc>
      </w:tr>
      <w:tr w14:paraId="7DC508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06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4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银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470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C1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D2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刻（大丰瓷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85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大丰区</w:t>
            </w:r>
          </w:p>
        </w:tc>
      </w:tr>
      <w:tr w14:paraId="51A758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F1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75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47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1B3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E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71E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根雕（象山竹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E8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象山县</w:t>
            </w:r>
          </w:p>
        </w:tc>
      </w:tr>
      <w:tr w14:paraId="198134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0AB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0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2C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76E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DB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32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骨角雕（合浦角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02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北海市合浦县</w:t>
            </w:r>
          </w:p>
        </w:tc>
      </w:tr>
      <w:tr w14:paraId="4D016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35C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八、传统技艺（2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4900B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CE0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D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绍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9621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BF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9D5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7C2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C5C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756CE6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405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CB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伟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9AB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CB4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F3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FD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9E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67666D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11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696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潘伯林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潘柏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B6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20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BE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9F1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湾陶塑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30A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0D144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D74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梅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84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47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B37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B009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原始制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9DC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昌江黎族自治县</w:t>
            </w:r>
          </w:p>
        </w:tc>
      </w:tr>
      <w:tr w14:paraId="3D5255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BB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2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绍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79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C6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7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FC3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BB9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7E519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8B1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5EE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江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BD0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F5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6C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37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20B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E2118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E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爱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66C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5C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1A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4C3A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DA0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29BB24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37F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E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375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EC3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62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3F8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澄城尧头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E54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澄城县</w:t>
            </w:r>
          </w:p>
        </w:tc>
      </w:tr>
      <w:tr w14:paraId="177C43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A10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DF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8EF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429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F02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82F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宋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354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10C33E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B44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8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7AB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E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AB5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2FC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缂丝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7754C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6E094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90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FD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瑞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0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1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327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935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19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4ECEC8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608A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E7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春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A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F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17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D6F7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21F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26F332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524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6EE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哀警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6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2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70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E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印花布印染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9FEB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乡市</w:t>
            </w:r>
          </w:p>
        </w:tc>
      </w:tr>
      <w:tr w14:paraId="3D8BA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F10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B9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5E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B0D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AC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FED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黄平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829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56EA40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64B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1F4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642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BAE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B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17A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织金苗族蜡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9E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毕节市织金县</w:t>
            </w:r>
          </w:p>
        </w:tc>
      </w:tr>
      <w:tr w14:paraId="6B31F9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891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2F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宗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A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B2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D5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F3D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苗族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25C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珙县</w:t>
            </w:r>
          </w:p>
        </w:tc>
      </w:tr>
      <w:tr w14:paraId="1E464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B6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C1C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羡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5E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ADB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CA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83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土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0B2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靖县</w:t>
            </w:r>
          </w:p>
        </w:tc>
      </w:tr>
      <w:tr w14:paraId="552455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77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0D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才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6566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371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7B3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AF8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金箔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584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51946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6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822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阿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73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3AC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2E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B4F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宝剑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D11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15400A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D9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FE6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5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A5F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71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EE9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小泉剪刀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42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3CBE3C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B9C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65C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家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19D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05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5D7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8F1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芜湖铁画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C1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</w:t>
            </w:r>
          </w:p>
        </w:tc>
      </w:tr>
      <w:tr w14:paraId="15F2ED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9C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054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正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2DC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CBB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66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98FC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银饰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26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雷山县</w:t>
            </w:r>
          </w:p>
        </w:tc>
      </w:tr>
      <w:tr w14:paraId="278641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4F03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7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衣福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1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60C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0E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C18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A4D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4729A9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C70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4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米振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F3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53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31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660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14E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34B5C0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205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E7A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09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3AD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FB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D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332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大厂回族自治县</w:t>
            </w:r>
          </w:p>
        </w:tc>
      </w:tr>
      <w:tr w14:paraId="57F267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46E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56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兆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1A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A35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5E4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BDB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家具制作技艺（北京木雕小器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E451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B8B5E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64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音都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2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29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E70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勒勒车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190F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鲁科尔沁旗</w:t>
            </w:r>
          </w:p>
        </w:tc>
      </w:tr>
      <w:tr w14:paraId="6A4396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F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4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金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C95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B9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16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4ED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04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水市秦州区</w:t>
            </w:r>
          </w:p>
        </w:tc>
      </w:tr>
      <w:tr w14:paraId="424824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53C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69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F6E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4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AD3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C91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00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08215A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DA2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7EA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晓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01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71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C8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0B2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推光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43F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30BEA1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A2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22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来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1FA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B3F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2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A4E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A45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760F3A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44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A78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超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90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E6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688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96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漆线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A39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187D04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C2A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CD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卿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9E3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4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1C1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42C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成都漆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E1A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7CF157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5FC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F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C3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B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B6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6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3C5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31149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6E1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D50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金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720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B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A8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080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59D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1CF89F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9DC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D5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BC7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AC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A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290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8AD9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167F6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B81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348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兴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0B3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7EB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3E8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26F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A7E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9BF68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A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1A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E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88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C0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CF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夷岩茶（大红袍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BF9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武夷山市</w:t>
            </w:r>
          </w:p>
        </w:tc>
      </w:tr>
      <w:tr w14:paraId="71738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46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90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汉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2A4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90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F7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D9F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自贡井盐深钻汲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72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自贡市</w:t>
            </w:r>
          </w:p>
        </w:tc>
      </w:tr>
      <w:tr w14:paraId="4D759B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0E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C0C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息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83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E3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1B8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297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泾县</w:t>
            </w:r>
          </w:p>
        </w:tc>
      </w:tr>
      <w:tr w14:paraId="3FF0D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E1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B76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98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3A6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11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C9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8AA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</w:t>
            </w:r>
          </w:p>
        </w:tc>
      </w:tr>
      <w:tr w14:paraId="3454B6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FE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41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28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440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ED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5CA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F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香格里拉县</w:t>
            </w:r>
          </w:p>
        </w:tc>
      </w:tr>
      <w:tr w14:paraId="53952D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73D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9A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小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D3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07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059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095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18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</w:t>
            </w:r>
          </w:p>
        </w:tc>
      </w:tr>
      <w:tr w14:paraId="61FD43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6F8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D0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DF1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34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65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ED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44A338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C4B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C6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德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567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A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C0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51A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墨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02E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歙县</w:t>
            </w:r>
          </w:p>
        </w:tc>
      </w:tr>
      <w:tr w14:paraId="77FC35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0A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E1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平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DD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64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14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F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金星砚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8D7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06739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458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F1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名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6B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8D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EC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11D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水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DF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书画出版社</w:t>
            </w:r>
          </w:p>
        </w:tc>
      </w:tr>
      <w:tr w14:paraId="4E9A4C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5D9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7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明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EF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A36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44E7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7BE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王氏制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E7E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宣城市广德市</w:t>
            </w:r>
          </w:p>
        </w:tc>
      </w:tr>
      <w:tr w14:paraId="527005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B4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BE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53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601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441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岳州扇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C98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岳阳县</w:t>
            </w:r>
          </w:p>
        </w:tc>
      </w:tr>
      <w:tr w14:paraId="49057F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030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4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继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0A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5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FF3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FA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曲盔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D5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6A388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566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E6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12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C0C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36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剧靴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24C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东区</w:t>
            </w:r>
          </w:p>
        </w:tc>
      </w:tr>
      <w:tr w14:paraId="3949B3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5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E27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基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CD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04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118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86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桦树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EBE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40379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590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1D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E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EF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2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FA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树皮布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7F3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01D947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BFB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BEFF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红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47D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7C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F9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99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风筝制作技艺（潍坊风筝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36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4476D5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B6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02A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荣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109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D9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41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558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凉茶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A5C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5BFFEF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8470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E97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315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74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2677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D45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07C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34EE46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26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永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691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FA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02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2950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962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578322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19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59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开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02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992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D22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EA5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C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6EE17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AE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68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67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22D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B4A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5BB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6C34D3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1A5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4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云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2D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65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32D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B50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博山区</w:t>
            </w:r>
          </w:p>
        </w:tc>
      </w:tr>
      <w:tr w14:paraId="0EC1AE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2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FF7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景永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88D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F78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CD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F79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清贡砖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79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清市</w:t>
            </w:r>
          </w:p>
        </w:tc>
      </w:tr>
      <w:tr w14:paraId="79DD1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E5F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74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庞永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6C2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7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49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46C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定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AF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05410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A7FC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E7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3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DA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04C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81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53E8D0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21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4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永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78D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D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DBF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0C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102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6D30E1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3A2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3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维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AC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34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2A4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3C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枫溪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29E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枫溪区</w:t>
            </w:r>
          </w:p>
        </w:tc>
      </w:tr>
      <w:tr w14:paraId="67F0EF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FE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1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翟惠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0F0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8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8D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F0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7CF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CDAB3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CE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770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5DA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66F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DD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605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藏族黑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A1A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稻城县</w:t>
            </w:r>
          </w:p>
        </w:tc>
      </w:tr>
      <w:tr w14:paraId="0295E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68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9B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庆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D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D7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C1E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C38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荥经砂器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C8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荥经县</w:t>
            </w:r>
          </w:p>
        </w:tc>
      </w:tr>
      <w:tr w14:paraId="76FD3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E6C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A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燕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22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A9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85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3B4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枫溪手拉朱泥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8D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5D063E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FC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31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A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E2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5E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33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黎族泥片制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1C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38EECE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3B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6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79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肖文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FD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7B7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761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6C7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陶器烧制技艺（荣昌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ADAC4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highlight w:val="yellow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荣昌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  <w:lang w:eastAsia="zh-CN"/>
              </w:rPr>
              <w:t>县</w:t>
            </w:r>
          </w:p>
        </w:tc>
      </w:tr>
      <w:tr w14:paraId="476DAD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741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822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应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B4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DDA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AD4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17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建水紫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1B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7ECDE7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5B4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B48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桂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6B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93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EB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62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杭罗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17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福兴丝绸厂</w:t>
            </w:r>
          </w:p>
        </w:tc>
      </w:tr>
      <w:tr w14:paraId="2C5814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40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BD1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小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4D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91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E9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156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双林绫绢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A89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422A7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78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332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余艳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E6F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8B3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B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F6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惠畅土布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75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永济市</w:t>
            </w:r>
          </w:p>
        </w:tc>
      </w:tr>
      <w:tr w14:paraId="6477BF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B0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14FC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运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FB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744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8B0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38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C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78ABEB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A2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B0C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运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E1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F12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C63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98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7C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32D62A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ED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锦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96B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C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6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149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南通色织土布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57A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1654D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0DD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25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D3C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65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66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970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纺织及擀制技艺（泽帖尔编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6C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74DCC2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990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F66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爱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E1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4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4BA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2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BBE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285D8F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191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E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2E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29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CCE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960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4D2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5E573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32F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B3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胜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8D4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419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3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94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DFA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麻江县</w:t>
            </w:r>
          </w:p>
        </w:tc>
      </w:tr>
      <w:tr w14:paraId="6F4180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D09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C7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田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1ED9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98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64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68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云纱染整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4D1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顺德区</w:t>
            </w:r>
          </w:p>
        </w:tc>
      </w:tr>
      <w:tr w14:paraId="3EAB9A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19C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31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26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7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63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63A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如皋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B0B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如皋市</w:t>
            </w:r>
          </w:p>
        </w:tc>
      </w:tr>
      <w:tr w14:paraId="43D2FF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2D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AA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兴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4B6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1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50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348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阆中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F4B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阆中市</w:t>
            </w:r>
          </w:p>
        </w:tc>
      </w:tr>
      <w:tr w14:paraId="4DDBC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D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B2F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A4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5CE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3C9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3B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阿拉善地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A1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096D00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549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EB9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古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070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C91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D0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ED6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伦春族狍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024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9B3F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B39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7A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淑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305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2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8C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85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手工制鞋技艺（唐昌布鞋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CD4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郫都区</w:t>
            </w:r>
          </w:p>
        </w:tc>
      </w:tr>
      <w:tr w14:paraId="5E8F2C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84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7B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军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C5C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C5D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B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D5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铜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77C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4EAC6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C4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6C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根秋单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B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44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A91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279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金属锻造技艺（藏族锻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951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白玉县</w:t>
            </w:r>
          </w:p>
        </w:tc>
      </w:tr>
      <w:tr w14:paraId="6C3A6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B66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B83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422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BF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F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628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EE0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57FBDB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1B6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41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耀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6E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A30C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C4D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7BB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978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D96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8B2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朗琼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17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19D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扎念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FA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764FF2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9C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E81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昌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56E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96B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1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617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朝鲜族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712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309AEA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C6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A8F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冬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6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1C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4C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(坛下乡铜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83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耒阳市</w:t>
            </w:r>
          </w:p>
        </w:tc>
      </w:tr>
      <w:tr w14:paraId="47D132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9FD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E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光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3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B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A96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94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大方县</w:t>
            </w:r>
          </w:p>
        </w:tc>
      </w:tr>
      <w:tr w14:paraId="708D3D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C9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222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松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A9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870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A3B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1D6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楮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499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西安市长安区</w:t>
            </w:r>
          </w:p>
        </w:tc>
      </w:tr>
      <w:tr w14:paraId="27087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F0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8D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瑞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50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4A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3D8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FC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沙茅龙笔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56E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</w:t>
            </w:r>
          </w:p>
        </w:tc>
      </w:tr>
      <w:tr w14:paraId="22880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2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E7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蔺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BB0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152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09C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604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澄泥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753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4140D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7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DE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B0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B1D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6F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6F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石城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8F03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州市石城县</w:t>
            </w:r>
          </w:p>
        </w:tc>
      </w:tr>
      <w:tr w14:paraId="6E506A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A2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CD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海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E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F94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7E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82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印泥制作技艺（上海鲁庵印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4E7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静安区</w:t>
            </w:r>
          </w:p>
        </w:tc>
      </w:tr>
      <w:tr w14:paraId="1E7433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D33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7D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钏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87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544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23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8AC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7BE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329993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9FA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CF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F18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3A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0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F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E5C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5E484E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B8F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森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55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E9A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011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803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苏州书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CAD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7DADBF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AB1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41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8F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EC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8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DE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津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D6E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2B8867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2B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B41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5E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6B6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28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一阁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48E9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57C82B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03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1C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63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12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4D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D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字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987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荣宝斋</w:t>
            </w:r>
          </w:p>
        </w:tc>
      </w:tr>
      <w:tr w14:paraId="5283D9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D74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765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F7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8E6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42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02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325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图书馆</w:t>
            </w:r>
          </w:p>
        </w:tc>
      </w:tr>
      <w:tr w14:paraId="68BBC3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8A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E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沛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D51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0F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1D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081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舟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49B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4A9C08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A67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F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戴根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DAF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E9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9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AA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伞制作技艺（甲路纸伞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D4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上饶市婺源县</w:t>
            </w:r>
          </w:p>
        </w:tc>
      </w:tr>
      <w:tr w14:paraId="3472A1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2E1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0CD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当曲旦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E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A2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183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25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香制作技艺（敏珠林寺藏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2CD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49B463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4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DD1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新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F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7E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04F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FCE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洋河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2A8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</w:t>
            </w:r>
          </w:p>
        </w:tc>
      </w:tr>
      <w:tr w14:paraId="5C4F0E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E70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400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天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2C1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B03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525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6B8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古井贡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CC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29C7DF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D93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08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占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1BD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E01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723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7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剑南春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42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绵竹市</w:t>
            </w:r>
          </w:p>
        </w:tc>
      </w:tr>
      <w:tr w14:paraId="7A1AB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CEE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80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德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BB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53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6E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9ED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景芝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E8B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安丘市</w:t>
            </w:r>
          </w:p>
        </w:tc>
      </w:tr>
      <w:tr w14:paraId="1B6EAE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7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AF4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泽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88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01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2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DD7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衡水老白干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73E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</w:t>
            </w:r>
          </w:p>
        </w:tc>
      </w:tr>
      <w:tr w14:paraId="1F3C29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B83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0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振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54E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01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DC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93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宝丰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A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宝丰县</w:t>
            </w:r>
          </w:p>
        </w:tc>
      </w:tr>
      <w:tr w14:paraId="33D94E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B76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9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FD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C5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01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五粮液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3C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宜宾市</w:t>
            </w:r>
          </w:p>
        </w:tc>
      </w:tr>
      <w:tr w14:paraId="20E020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9D6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44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官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CD2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05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49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9182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红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黄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96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屏南县</w:t>
            </w:r>
          </w:p>
        </w:tc>
      </w:tr>
      <w:tr w14:paraId="1F4ED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2E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E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8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36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D7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ED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刘伶醉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6B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徐水区</w:t>
            </w:r>
          </w:p>
        </w:tc>
      </w:tr>
      <w:tr w14:paraId="35F35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0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6E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傅天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544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00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C9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5D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BA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F2151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C0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89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E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4C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37C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645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02D7B1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0A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3D7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34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C3A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5D2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6AE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西湖龙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BEE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51F8F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241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E1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盛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FF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EE8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D2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0D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雨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E9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375D81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A51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64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达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5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A0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84E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028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安吉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9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0621DA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6E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80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跃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2C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DF29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82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F45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蒙山茶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EB9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安市</w:t>
            </w:r>
          </w:p>
        </w:tc>
      </w:tr>
      <w:tr w14:paraId="1AA43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EC5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44F8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0D3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C4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ED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782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信阳毛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FB2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信阳市</w:t>
            </w:r>
          </w:p>
        </w:tc>
      </w:tr>
      <w:tr w14:paraId="36387A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01A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E1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E2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CA9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A8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455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坦洋工夫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7A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福安市</w:t>
            </w:r>
          </w:p>
        </w:tc>
      </w:tr>
      <w:tr w14:paraId="39322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D29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4B9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俞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9A7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95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53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B9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宁红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03C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九江市修水县</w:t>
            </w:r>
          </w:p>
        </w:tc>
      </w:tr>
      <w:tr w14:paraId="34849B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1C6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EA8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兴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87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A7A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EBA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2A8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龙茶制作技艺(漳平水仙茶制作技艺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A0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10B776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49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04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兴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2A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7D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0FD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FF2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普洱茶制作技艺（贡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A5D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宁洱县</w:t>
            </w:r>
          </w:p>
        </w:tc>
      </w:tr>
      <w:tr w14:paraId="76314D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FB7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3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DC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3A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3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67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下关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CB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</w:t>
            </w:r>
          </w:p>
        </w:tc>
      </w:tr>
      <w:tr w14:paraId="3DE5C5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F9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4FE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根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B6F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5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6F5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BAF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咸阳茯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65B4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咸阳市</w:t>
            </w:r>
          </w:p>
        </w:tc>
      </w:tr>
      <w:tr w14:paraId="3F04C2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9D8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6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F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4B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C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CBB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长盛川青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773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伍家岗区</w:t>
            </w:r>
          </w:p>
        </w:tc>
      </w:tr>
      <w:tr w14:paraId="523B2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5A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2F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88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2F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3C1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A0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豆瓣传统制作技艺（郫县豆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FDE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郫县</w:t>
            </w:r>
          </w:p>
        </w:tc>
      </w:tr>
      <w:tr w14:paraId="0EDFA7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6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F9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4A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F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5AD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4C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西安贾三灌汤包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8E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35D20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D8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18E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米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31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A7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50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408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B58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294FB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884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4F4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塔木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F9F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C1C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50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2C5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861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7A21E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0B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8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振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269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D71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FBD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1CE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中宁蒿子面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30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中宁县</w:t>
            </w:r>
          </w:p>
        </w:tc>
      </w:tr>
      <w:tr w14:paraId="4382FA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A3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D7E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31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0C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D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C4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素食制作技艺（绿柳居素食烹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E3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6C81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284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8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顺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2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3E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4B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D14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腿制作技艺（金华火腿腌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ED8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</w:t>
            </w:r>
          </w:p>
        </w:tc>
      </w:tr>
      <w:tr w14:paraId="704D12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3E6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E3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国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87F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44E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D4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D2E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牛羊肉烹制技艺（宁夏手抓羊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E63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4D552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6A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E48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家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BCA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3E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ABE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FC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拱桥传统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9A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6AF22E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9C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B0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月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FD6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3C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B25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1D7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桥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20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073F0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7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091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雄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0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C6E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32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B98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传统民居营造技艺（东阳卢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4C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6E986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EC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1A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大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B11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D4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3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4A1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E3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鲤城区</w:t>
            </w:r>
          </w:p>
        </w:tc>
      </w:tr>
      <w:tr w14:paraId="66FC0A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7C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9E6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本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92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25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2DC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9CB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C66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安市</w:t>
            </w:r>
          </w:p>
        </w:tc>
      </w:tr>
      <w:tr w14:paraId="1F20D3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E4F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81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凤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37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E21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1C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1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B6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文学艺术界联合会</w:t>
            </w:r>
          </w:p>
        </w:tc>
      </w:tr>
      <w:tr w14:paraId="6F373C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9B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AE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那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0F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478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A4A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F4B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船型屋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3D4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东方市</w:t>
            </w:r>
          </w:p>
        </w:tc>
      </w:tr>
      <w:tr w14:paraId="1A059D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73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728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米巴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1D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80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3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173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碉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AE5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丹巴县</w:t>
            </w:r>
          </w:p>
        </w:tc>
      </w:tr>
      <w:tr w14:paraId="08F8D2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E0F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50E4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894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52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F3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93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碉楼营造技艺（羌族碉楼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61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7E9305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342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A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鹏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1F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244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BB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0BA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26F2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上虞市</w:t>
            </w:r>
          </w:p>
        </w:tc>
      </w:tr>
      <w:tr w14:paraId="787C8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7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C4B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7E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BE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5EF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B25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F848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慈溪市</w:t>
            </w:r>
          </w:p>
        </w:tc>
      </w:tr>
      <w:tr w14:paraId="6BCE50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5F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EE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河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F8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4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DB5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3C9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夹缬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D60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0CD69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81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9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EB2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7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435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式服装制作技艺（满族旗袍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650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5313DA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E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11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图陶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5B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68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F4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乌拉特铜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07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彦淖尔市乌拉特中旗</w:t>
            </w:r>
          </w:p>
        </w:tc>
      </w:tr>
      <w:tr w14:paraId="77C8AE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FCC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2A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8DF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043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A09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B3E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朔州传统鎏金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73E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朔州市朔城区</w:t>
            </w:r>
          </w:p>
        </w:tc>
      </w:tr>
      <w:tr w14:paraId="5D3FF0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7F6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C7C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珮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14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2B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450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883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修复及复制技艺（上海青铜器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F2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4C9C93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CDC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C60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鹏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7D9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27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C33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B6B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笔制作技艺（文港毛笔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4B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进贤县</w:t>
            </w:r>
          </w:p>
        </w:tc>
      </w:tr>
      <w:tr w14:paraId="15220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35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D8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振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EF64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C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A0A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697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茶制作技艺（福鼎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3E4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鼎市</w:t>
            </w:r>
          </w:p>
        </w:tc>
      </w:tr>
      <w:tr w14:paraId="57B833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D30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C90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玉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5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305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5B1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056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吊脚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474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永顺县</w:t>
            </w:r>
          </w:p>
        </w:tc>
      </w:tr>
      <w:tr w14:paraId="762A49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10F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7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文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B7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D3B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C1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C5C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窑陶瓷烧制技艺（婺州窑衢州白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9EC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柯城区</w:t>
            </w:r>
          </w:p>
        </w:tc>
      </w:tr>
      <w:tr w14:paraId="6583A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BA5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5E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映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5C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72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58A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6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州窑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E47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市</w:t>
            </w:r>
          </w:p>
        </w:tc>
      </w:tr>
      <w:tr w14:paraId="73B570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4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7E2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09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BFF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10D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56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陶瓷修复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29C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C7B02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633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E3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文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D8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66A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AF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E5A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香制作技艺（福建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EE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FCFC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215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2F1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元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16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9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8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9E8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05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0ED370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665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6EE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德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43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D4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8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4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C3B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419839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BEB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A59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乐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15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188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D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81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戏台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E24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乐平市</w:t>
            </w:r>
          </w:p>
        </w:tc>
      </w:tr>
      <w:tr w14:paraId="2713B8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76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A7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36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9E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AA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31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义窑红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39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上党区</w:t>
            </w:r>
          </w:p>
        </w:tc>
      </w:tr>
      <w:tr w14:paraId="444189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845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7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梅国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BCB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C1E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26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51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山窑烧制技艺（鲁山花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7D0D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鲁山县</w:t>
            </w:r>
          </w:p>
        </w:tc>
      </w:tr>
      <w:tr w14:paraId="7BB7DF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A18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43E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中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E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37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1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25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蒙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13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4151E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99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锡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9D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BAD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C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163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边制作技艺（萧山花边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829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萧山区</w:t>
            </w:r>
          </w:p>
        </w:tc>
      </w:tr>
      <w:tr w14:paraId="253705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597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009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延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B7C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0C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98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04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带编织技艺（畲族彩带编织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89B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丽水市景宁畲族自治县</w:t>
            </w:r>
          </w:p>
        </w:tc>
      </w:tr>
      <w:tr w14:paraId="637FD7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4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2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娜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1EC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93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0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2A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佤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361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普洱市西盟佤族自治县</w:t>
            </w:r>
          </w:p>
        </w:tc>
      </w:tr>
      <w:tr w14:paraId="327573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362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D2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E0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4A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01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3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铸铁技艺（永康铸铁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420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永康市</w:t>
            </w:r>
          </w:p>
        </w:tc>
      </w:tr>
      <w:tr w14:paraId="71563B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7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89D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绍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CB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FB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65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9DB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制作技艺（青铜编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9D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曾都区</w:t>
            </w:r>
          </w:p>
        </w:tc>
      </w:tr>
      <w:tr w14:paraId="377086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AB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A1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1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90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CE7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80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胎掐丝珐琅器制作技艺（永胜珐琅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857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永胜县</w:t>
            </w:r>
          </w:p>
        </w:tc>
      </w:tr>
      <w:tr w14:paraId="15E71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1F9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B6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734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D0C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95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325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书画毡制作技艺（定兴书画毡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AEE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定兴县</w:t>
            </w:r>
          </w:p>
        </w:tc>
      </w:tr>
      <w:tr w14:paraId="086AE0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6D4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1C7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秋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E0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10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7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E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宫廷传统囊匣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ED6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故宫博物院</w:t>
            </w:r>
          </w:p>
        </w:tc>
      </w:tr>
      <w:tr w14:paraId="694506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D0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4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084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909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64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FF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脂粉制作技艺（谢馥春脂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EF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553A91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48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3C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国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20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C9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25E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2A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云南围棋子（云子、永子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9C9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0A9D0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F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4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A4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9F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2F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D03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葫芦制作技艺（天津葫芦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4AC6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宝坻区</w:t>
            </w:r>
          </w:p>
        </w:tc>
      </w:tr>
      <w:tr w14:paraId="588F09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AC4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4F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812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EF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5A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C94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严东关五加皮酿酒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31F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建德市</w:t>
            </w:r>
          </w:p>
        </w:tc>
      </w:tr>
      <w:tr w14:paraId="579C80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0C31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E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腊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6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4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CB9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27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昂族酸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C0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芒市</w:t>
            </w:r>
          </w:p>
        </w:tc>
      </w:tr>
      <w:tr w14:paraId="47D09B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36B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B6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根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4C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7F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0D7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9D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830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</w:t>
            </w:r>
          </w:p>
        </w:tc>
      </w:tr>
      <w:tr w14:paraId="2E5816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34E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28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树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2B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142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B5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16B0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E88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62E086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E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B7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朝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B7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8B5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44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AC0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C94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13A3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FE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B4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孝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C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99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09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7EB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EC5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69B2A8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6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C5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易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8B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8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13F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1F68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果脯蜜饯制作技艺（雕花蜜饯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E1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靖州苗族侗族自治县</w:t>
            </w:r>
          </w:p>
        </w:tc>
      </w:tr>
      <w:tr w14:paraId="701F6E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6F6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937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生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70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12B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42B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B4D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梨膏糖制作技艺（上海梨膏糖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F8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1D02D6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6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付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84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F0B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72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E4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桂林米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474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</w:t>
            </w:r>
          </w:p>
        </w:tc>
      </w:tr>
      <w:tr w14:paraId="3217C5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9C6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04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又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DCE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8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E3D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F22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沙河粉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7A500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D1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B4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静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BA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1D7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EC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1D4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龟苓膏配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00C1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梧州市</w:t>
            </w:r>
          </w:p>
        </w:tc>
      </w:tr>
      <w:tr w14:paraId="143445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E3E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12F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笃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06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74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AB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1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凯里酸汤鱼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14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凯里市</w:t>
            </w:r>
          </w:p>
        </w:tc>
      </w:tr>
      <w:tr w14:paraId="793533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CC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2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和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96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BC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BAE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A59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碓营造技艺（景德镇瓷业水碓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EDE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浮梁县</w:t>
            </w:r>
          </w:p>
        </w:tc>
      </w:tr>
      <w:tr w14:paraId="67C9E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FC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20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传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300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D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C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92E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汕古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C71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龙湖区</w:t>
            </w:r>
          </w:p>
        </w:tc>
      </w:tr>
      <w:tr w14:paraId="04DBCF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7F6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BB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拉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6E8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0DE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3C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335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传统建筑营造技艺（凉山彝族传统民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18B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26161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CE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D6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卫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26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9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796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2B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帐篷编制技艺（青海藏族黑牛毛帐篷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36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天峻县</w:t>
            </w:r>
          </w:p>
        </w:tc>
      </w:tr>
      <w:tr w14:paraId="767558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331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84D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CB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A4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30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BEA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关中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2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CC3B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03B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4E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BB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80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75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C5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固原传统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2C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固原市</w:t>
            </w:r>
          </w:p>
        </w:tc>
      </w:tr>
      <w:tr w14:paraId="42EA0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7FC8">
            <w:pPr>
              <w:keepNext/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九、传统医药（54人）</w:t>
            </w:r>
          </w:p>
        </w:tc>
      </w:tr>
      <w:tr w14:paraId="331C33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4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92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旭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C45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7E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775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73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生命与疾病认知方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DB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46D0C2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6A8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97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隽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853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F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B55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00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0E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AE20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2B8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EB1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义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A6A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4C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DD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9B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痔科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498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0D85C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D6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F1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60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152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16E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93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（张一帖内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D15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</w:t>
            </w:r>
          </w:p>
        </w:tc>
      </w:tr>
      <w:tr w14:paraId="4720DE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2C9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D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94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C5C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00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83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孔伯华中医世家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06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43C2A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3B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3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10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E3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23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502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津沽脏腑推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5D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南开区</w:t>
            </w:r>
          </w:p>
        </w:tc>
      </w:tr>
      <w:tr w14:paraId="0FE337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043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F1A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和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1E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94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510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南少林理筋整脊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615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74FE8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92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3F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兆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402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B0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7F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29C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宋氏中医外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B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汝州市</w:t>
            </w:r>
          </w:p>
        </w:tc>
      </w:tr>
      <w:tr w14:paraId="2F1F4D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5AE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235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3DA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E50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F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09A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李仲愚杵针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5A2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539F9B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F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68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7A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D37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AB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28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祁门蛇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BD04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祁门县</w:t>
            </w:r>
          </w:p>
        </w:tc>
      </w:tr>
      <w:tr w14:paraId="33B493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A62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D8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AA2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7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75D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0F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摸骨正脊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BE2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灵石县</w:t>
            </w:r>
          </w:p>
        </w:tc>
      </w:tr>
      <w:tr w14:paraId="0AFB5D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EAC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6A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F0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E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E2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12E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380F6D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B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41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喜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CE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D1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D3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9B5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张氏经络收放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4E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新乡市红旗区</w:t>
            </w:r>
          </w:p>
        </w:tc>
      </w:tr>
      <w:tr w14:paraId="5AE45A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F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60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超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2E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DA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C290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B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8BF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ACCE6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2C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BB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柏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71D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2B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2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AD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新会陈皮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C2B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238FA7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151D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5A6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明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788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BCB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28F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04D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（四大怀药种植与炮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8C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671F3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2DD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C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永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8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89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99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CD1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0BB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6F8D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7EA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031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义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C6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42E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DDB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6E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汉派彭银亭中药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6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江岸区</w:t>
            </w:r>
          </w:p>
        </w:tc>
      </w:tr>
      <w:tr w14:paraId="46867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EE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DC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祥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C6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C7B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54B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53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宏仁堂紫雪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63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红桥区</w:t>
            </w:r>
          </w:p>
        </w:tc>
      </w:tr>
      <w:tr w14:paraId="6DA8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12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B3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石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1E7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5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C1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CA8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点舌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CA8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2BD2C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B2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AE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659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2F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1E6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084E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安宫牛黄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FE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823CC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15F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1F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万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57F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05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6D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B3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王氏保赤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A8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55A0D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C6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B6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新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3A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2E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C6E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0B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二仙膏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A19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宁市任城区</w:t>
            </w:r>
          </w:p>
        </w:tc>
      </w:tr>
      <w:tr w14:paraId="7B1D49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AD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8A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龙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7E9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E9A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391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F2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E7B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3071C7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B3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D8C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善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CC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C4A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BC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03E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蕲春艾灸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9F2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冈市蕲春县</w:t>
            </w:r>
          </w:p>
        </w:tc>
      </w:tr>
      <w:tr w14:paraId="5AFD46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5A4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47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18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3B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FFB7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2C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岭南陈氏针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B5E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683358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66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8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380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赵时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34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EB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9B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2ED6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针灸（赵氏雷火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62F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市渝中区</w:t>
            </w:r>
          </w:p>
        </w:tc>
      </w:tr>
      <w:tr w14:paraId="4B6615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75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08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程红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42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5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139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AF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A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13BA7E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484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31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金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800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8BB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FD5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90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DB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75F7A6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574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飞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86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4D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82D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71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魏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8A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2E2A1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569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AD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红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7EB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17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4E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41F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上海石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D48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F25AE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C96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3C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子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1F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ADB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B3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77A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林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94A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AC414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B51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86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立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4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DC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CF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DE9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EA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201B36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753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CA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0C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C6C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91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3CB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三空李氏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140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49712E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93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5A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允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D5A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A4F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4B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526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章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10F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</w:t>
            </w:r>
          </w:p>
        </w:tc>
      </w:tr>
      <w:tr w14:paraId="067EB9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B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4D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珈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25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12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25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9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平乐郭氏正骨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A90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15C13F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D0C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highlight w:val="yellow"/>
                <w:u w:val="none"/>
                <w:lang w:val="en-US" w:eastAsia="zh-CN" w:bidi="ar"/>
              </w:rPr>
              <w:t>8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A2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朱怀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C4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DA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9E4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1B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  <w:highlight w:val="yellow"/>
              </w:rPr>
              <w:t>中医正骨疗法（燕青门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DC3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highlight w:val="yellow"/>
              </w:rPr>
            </w:pPr>
            <w:bookmarkStart w:id="2" w:name="_GoBack"/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重庆</w:t>
            </w:r>
            <w:bookmarkEnd w:id="2"/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highlight w:val="yellow"/>
              </w:rPr>
              <w:t>市江北区</w:t>
            </w:r>
          </w:p>
        </w:tc>
      </w:tr>
      <w:tr w14:paraId="363000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5032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96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泽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DF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0B3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F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F65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徐氏中医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8561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滨州市沾化区</w:t>
            </w:r>
          </w:p>
        </w:tc>
      </w:tr>
      <w:tr w14:paraId="7AE03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5FE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24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18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AD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8D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5E6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朱氏正骨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E4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富平县</w:t>
            </w:r>
          </w:p>
        </w:tc>
      </w:tr>
      <w:tr w14:paraId="16AA2D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37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00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小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AD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5B6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B8D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8342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同仁堂中医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90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北京同仁堂（集团）有限责任公司</w:t>
            </w:r>
          </w:p>
        </w:tc>
      </w:tr>
      <w:tr w14:paraId="415186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C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10A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D2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45C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D0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706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胡庆余堂中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93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4A24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640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0C5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旦松扎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6DF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CD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961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F0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脉泻杂炯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DCA1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那曲市</w:t>
            </w:r>
          </w:p>
        </w:tc>
      </w:tr>
      <w:tr w14:paraId="4CBC8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9C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C11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雨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7E1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F48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E0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F1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12B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6B502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A2E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F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仁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14B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6A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6C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E25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F0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75A82A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99B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15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仁罗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C88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2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04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8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0D8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2AC83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0DA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看照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D6F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6D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B4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947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甘南藏医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B5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碌曲县</w:t>
            </w:r>
          </w:p>
        </w:tc>
      </w:tr>
      <w:tr w14:paraId="09BD0E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6B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BC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C5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BD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500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C5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养生（中医传统导引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2A8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中医药大学</w:t>
            </w:r>
          </w:p>
        </w:tc>
      </w:tr>
      <w:tr w14:paraId="372E22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1A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FA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屠银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3F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0E4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25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AF0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桐君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34B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桐庐县</w:t>
            </w:r>
          </w:p>
        </w:tc>
      </w:tr>
      <w:tr w14:paraId="07AA2D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56FF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D7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其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85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DB9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7C6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2DF8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潘高寿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098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潘高寿药业股份有限公司</w:t>
            </w:r>
          </w:p>
        </w:tc>
      </w:tr>
      <w:tr w14:paraId="52623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B57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AEF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达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5E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FD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7F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77C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430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3F2E93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9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A4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富玉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49B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5B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6E74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71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乌拉灸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D18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4B867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4C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9D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薪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61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B9E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4B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049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医药（骨髓骨伤药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9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麻江县</w:t>
            </w:r>
          </w:p>
        </w:tc>
      </w:tr>
      <w:tr w14:paraId="3AEF0A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E9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76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BD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E53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2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4E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医药（陈氏回族医技十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87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7304C3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F87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FB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吾斯曼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牙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99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83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45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483A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医药（沙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CCA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5E7E6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B646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十、民俗（71人）</w:t>
            </w:r>
          </w:p>
        </w:tc>
      </w:tr>
      <w:tr w14:paraId="739F85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5F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B9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富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7F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BE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2F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0A9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午节（屈原故里端午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0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74132F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85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5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席兰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2F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0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F6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621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七夕节（乞巧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27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西和县</w:t>
            </w:r>
          </w:p>
        </w:tc>
      </w:tr>
      <w:tr w14:paraId="48126C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7ED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38C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荣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027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3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87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715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泼水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7C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567457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5C0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CF8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5E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6E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A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53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02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2B5A6C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07E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E3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应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C58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9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832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413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F20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8FC4D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16D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EF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光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2F8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C9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EE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A26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（还盘王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AC7B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郴州市资兴市</w:t>
            </w:r>
          </w:p>
        </w:tc>
      </w:tr>
      <w:tr w14:paraId="4D68DC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F4E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C2D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邓敬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10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E6A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78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9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308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韶关市</w:t>
            </w:r>
          </w:p>
        </w:tc>
      </w:tr>
      <w:tr w14:paraId="240907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41B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97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高英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F6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87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5C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2E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族瓦尔俄足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0B8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3CAA9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1E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56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代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2F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A5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F9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AA9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毛龙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564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315714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D66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A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9F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18D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E34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B8BA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72C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27CD67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EC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ADD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120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0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3C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87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（南孔祭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6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7787F3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C2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753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庆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7A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AF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BA1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61F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妈祖祭典（葛沽宝辇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064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津南区</w:t>
            </w:r>
          </w:p>
        </w:tc>
      </w:tr>
      <w:tr w14:paraId="489886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992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4F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炽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22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B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7B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31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小榄菊花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7EA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73B29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2AA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94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得尔（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的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A4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E82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E5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族麦西热甫（维吾尔族塔合麦西热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09E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木垒哈萨克自治县</w:t>
            </w:r>
          </w:p>
        </w:tc>
      </w:tr>
      <w:tr w14:paraId="7398FE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C2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4BB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保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402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0CC0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1A2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社火（永年抬花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0B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76F5F1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76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F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志红（阿尔斯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70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47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DE8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113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婚礼（蒙古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5EF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5426F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83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A3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有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92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7B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67E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药市习俗（禹州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15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禹州市</w:t>
            </w:r>
          </w:p>
        </w:tc>
      </w:tr>
      <w:tr w14:paraId="1BE692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0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64B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5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07F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4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55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女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37D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23429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D3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B13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老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8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7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A4D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555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F13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1253C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CE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67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B3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77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CB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32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3A3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贺州市</w:t>
            </w:r>
          </w:p>
        </w:tc>
      </w:tr>
      <w:tr w14:paraId="14C54A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EF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169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封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A3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8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FF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BCCC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农历二十四节气（石阡说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C7A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43D016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BA9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E5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美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23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E4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76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17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49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永县</w:t>
            </w:r>
          </w:p>
        </w:tc>
      </w:tr>
      <w:tr w14:paraId="4847D9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585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29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胜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BB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BEC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B6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A3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9A0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苗族布依族自治州</w:t>
            </w:r>
          </w:p>
        </w:tc>
      </w:tr>
      <w:tr w14:paraId="70CCC8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1F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27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靳洪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13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6E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99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2C1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敛巧饭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6C9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怀柔区</w:t>
            </w:r>
          </w:p>
        </w:tc>
      </w:tr>
      <w:tr w14:paraId="14B139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5F4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1E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基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D9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E68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A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A8F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百节龙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82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4C05E0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8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3CC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256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4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B2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304B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九曲黄河灯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0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E13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19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09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仙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5F7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2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3B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7DC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三月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F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景宁畲族自治县</w:t>
            </w:r>
          </w:p>
        </w:tc>
      </w:tr>
      <w:tr w14:paraId="54E8F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B5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5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邝活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BBF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DC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B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E6E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泮村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E8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开平市</w:t>
            </w:r>
          </w:p>
        </w:tc>
      </w:tr>
      <w:tr w14:paraId="452689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E9B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6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俊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D4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599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C90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A7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胜芳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866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霸州市</w:t>
            </w:r>
          </w:p>
        </w:tc>
      </w:tr>
      <w:tr w14:paraId="195261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303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08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22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10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9BB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EFD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妙峰山庙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D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34761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E71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7F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炳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664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E69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74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CE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茶园游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2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69B141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0CA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D1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耀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94A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9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855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41F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黄大仙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1B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DB0B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4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E7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盛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83B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8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C6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3C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澳门土地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C99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022B63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E43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424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1F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71B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6E37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C0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大槐树祭祖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ED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洪洞县</w:t>
            </w:r>
          </w:p>
        </w:tc>
      </w:tr>
      <w:tr w14:paraId="5A6903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A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E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连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5F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049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F9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525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脑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BCF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土默特左旗</w:t>
            </w:r>
          </w:p>
        </w:tc>
      </w:tr>
      <w:tr w14:paraId="5004C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43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389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73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A4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3DA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62F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河田高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D8E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陆河县</w:t>
            </w:r>
          </w:p>
        </w:tc>
      </w:tr>
      <w:tr w14:paraId="719ADA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D1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1A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康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50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833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A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04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吴川飘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8F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吴川市</w:t>
            </w:r>
          </w:p>
        </w:tc>
      </w:tr>
      <w:tr w14:paraId="5F82E4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DFA7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2A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兴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E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70F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1D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F26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浦江迎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E10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AB996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C09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1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学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5D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B66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1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BDF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肘阁抬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D0F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寿县</w:t>
            </w:r>
          </w:p>
        </w:tc>
      </w:tr>
      <w:tr w14:paraId="3A1DD2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3BE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18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国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97C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198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14A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3A0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隆德县高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8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隆德县</w:t>
            </w:r>
          </w:p>
        </w:tc>
      </w:tr>
      <w:tr w14:paraId="24B3CC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9DF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82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尚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7E8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C48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39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12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铁花（蔚县打树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82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蔚县</w:t>
            </w:r>
          </w:p>
        </w:tc>
      </w:tr>
      <w:tr w14:paraId="42037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B40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9C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亨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A10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84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55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56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花甲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9C0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丹东市</w:t>
            </w:r>
          </w:p>
        </w:tc>
      </w:tr>
      <w:tr w14:paraId="45EBF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5954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2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比拉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95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F9F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7C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994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凉山彝族尼木措毕祭祀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A2E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美姑县</w:t>
            </w:r>
          </w:p>
        </w:tc>
      </w:tr>
      <w:tr w14:paraId="0E9CA8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5D1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CE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冬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D6B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B62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69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8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驯鹿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951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根河市</w:t>
            </w:r>
          </w:p>
        </w:tc>
      </w:tr>
      <w:tr w14:paraId="283579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0FA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85C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其木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10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B6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FE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2C9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养驼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50E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</w:t>
            </w:r>
          </w:p>
        </w:tc>
      </w:tr>
      <w:tr w14:paraId="6C92BE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DB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B0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668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B7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FD6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90C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干淖尔冬捕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10C8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395F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5A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24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亚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F2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3E8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E64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D6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桑习俗（扫蚕花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39E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德清县</w:t>
            </w:r>
          </w:p>
        </w:tc>
      </w:tr>
      <w:tr w14:paraId="251C63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4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B1FE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小道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晓道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7AC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3C4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69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03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传统婚俗（宁海十里红妆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37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海县</w:t>
            </w:r>
          </w:p>
        </w:tc>
      </w:tr>
      <w:tr w14:paraId="035F0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DDD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2F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美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EF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C51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D0E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6C1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传统婚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CDE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43B3F3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E84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9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18D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ADD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FE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2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汇彩亭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03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渠县</w:t>
            </w:r>
          </w:p>
        </w:tc>
      </w:tr>
      <w:tr w14:paraId="41B5E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CAB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A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伍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7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175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BF0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宝山歌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2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剑川县</w:t>
            </w:r>
          </w:p>
        </w:tc>
      </w:tr>
      <w:tr w14:paraId="30B666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D20D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1B2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汉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CF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08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C48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A3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艺（潮州工夫茶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61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1DA2EB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8D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9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黎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A3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919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9A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CE6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俗（瑶族油茶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14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恭城瑶族自治县</w:t>
            </w:r>
          </w:p>
        </w:tc>
      </w:tr>
      <w:tr w14:paraId="4298F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3E8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2D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兰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2D5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DC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2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90B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5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06394B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26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E07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芹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0C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48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07F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B6E2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50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0C4741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8F6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3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卫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41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29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5A7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E65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C4B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75595B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F0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B2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银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DC2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C1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DE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22A1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天文历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F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5F50A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1D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27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尔阿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82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2F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8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560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C99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46D39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DE1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E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其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731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CD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D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94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498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2AE12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E8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3B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FC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D3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9C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赫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D92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同江市</w:t>
            </w:r>
          </w:p>
        </w:tc>
      </w:tr>
      <w:tr w14:paraId="0C6A88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041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47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65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122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1A3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BB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瑶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B01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连南瑶族自治县</w:t>
            </w:r>
          </w:p>
        </w:tc>
      </w:tr>
      <w:tr w14:paraId="2419DC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D6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27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景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1ED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DF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89C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CF5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达斡尔族传统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6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齐齐哈尔市富拉尔基区</w:t>
            </w:r>
          </w:p>
        </w:tc>
      </w:tr>
      <w:tr w14:paraId="5D2640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E9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BF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尼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斯拉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2C6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FF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塔吉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719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6A9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塔吉克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9A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什库尔干塔吉克自治县</w:t>
            </w:r>
          </w:p>
        </w:tc>
      </w:tr>
      <w:tr w14:paraId="33E2A4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9B6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7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美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52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C2C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D15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023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71C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伦贝尔市</w:t>
            </w:r>
          </w:p>
        </w:tc>
      </w:tr>
      <w:tr w14:paraId="018E83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6B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25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正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482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710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A5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CA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百种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F93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龙井市</w:t>
            </w:r>
          </w:p>
        </w:tc>
      </w:tr>
      <w:tr w14:paraId="49D021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34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4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80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CA0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C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29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祝著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6AF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河池市巴马瑶族自治县</w:t>
            </w:r>
          </w:p>
        </w:tc>
      </w:tr>
      <w:tr w14:paraId="57B4C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BAB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2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6E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4A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5E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D3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多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BC8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玉龙纳西族自治县</w:t>
            </w:r>
          </w:p>
        </w:tc>
      </w:tr>
      <w:tr w14:paraId="094E1E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EC7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八才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3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DF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58B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9A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阔时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71C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泸水市</w:t>
            </w:r>
          </w:p>
        </w:tc>
      </w:tr>
      <w:tr w14:paraId="31D5B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92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E5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有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5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E44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6A3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F3D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炼火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80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磐安县</w:t>
            </w:r>
          </w:p>
        </w:tc>
      </w:tr>
      <w:tr w14:paraId="72116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D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26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建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2B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AB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F75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E0F2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会鼓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958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马山县</w:t>
            </w:r>
          </w:p>
        </w:tc>
      </w:tr>
      <w:tr w14:paraId="074335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B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2D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才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E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5A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1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E15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都蒙古全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7B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德令哈市</w:t>
            </w:r>
          </w:p>
        </w:tc>
      </w:tr>
    </w:tbl>
    <w:p w14:paraId="4362C3E5">
      <w:pPr>
        <w:rPr>
          <w:rFonts w:hint="eastAsia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方正书宋_GBK">
    <w:altName w:val="微软雅黑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Arial Unicode MS">
    <w:altName w:val="宋体"/>
    <w:panose1 w:val="020B0604020202020204"/>
    <w:charset w:val="86"/>
    <w:family w:val="auto"/>
    <w:pitch w:val="default"/>
    <w:sig w:usb0="00000000" w:usb1="00000000" w:usb2="0000003F" w:usb3="00000000" w:csb0="603F01FF" w:csb1="FFFF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方正小标宋简体">
    <w:altName w:val="黑体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4F664C">
    <w:pPr>
      <w:pStyle w:val="8"/>
      <w:ind w:right="360" w:firstLine="420"/>
      <w:rPr>
        <w:rFonts w:hint="eastAsi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98526343" name="文本框 6985263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8CFEFE">
                          <w:pPr>
                            <w:pStyle w:val="8"/>
                            <w:rPr>
                              <w:rFonts w:hint="eastAsia"/>
                            </w:rPr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CzSVju0AAAAAUBAAAPAAAAAAAAAAEAIAAAACIAAABkcnMvZG93bnJldi54bWxQSwEC&#10;FAAUAAAACACHTuJAHMpXMjUCAABlBAAADgAAAAAAAAABACAAAAAf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28CFEFE">
                    <w:pPr>
                      <w:pStyle w:val="8"/>
                      <w:rPr>
                        <w:rFonts w:hint="eastAsia"/>
                      </w:rPr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EA15E0">
    <w:pPr>
      <w:pStyle w:val="9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F447269"/>
    <w:multiLevelType w:val="multilevel"/>
    <w:tmpl w:val="5F447269"/>
    <w:lvl w:ilvl="0" w:tentative="0">
      <w:start w:val="1"/>
      <w:numFmt w:val="chineseCountingThousand"/>
      <w:pStyle w:val="2"/>
      <w:lvlText w:val="%1、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0"/>
  <w:drawingGridHorizontalSpacing w:val="105"/>
  <w:drawingGridVerticalSpacing w:val="156"/>
  <w:displayHorizontalDrawingGridEvery w:val="1"/>
  <w:displayVerticalDrawingGridEvery w:val="1"/>
  <w:noPunctuationKerning w:val="1"/>
  <w:characterSpacingControl w:val="doNotCompress"/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jAzMDAysjA0MrJU0lEKTi0uzszPAymwqAUA0QHNSSwAAAA="/>
    <w:docVar w:name="commondata" w:val="eyJoZGlkIjoiMDQ0ZWE5M2ZhYjgxODE1ZDcyOGE3OGM2ZjVhMjUwZjQifQ=="/>
  </w:docVars>
  <w:rsids>
    <w:rsidRoot w:val="004F7792"/>
    <w:rsid w:val="00013461"/>
    <w:rsid w:val="000137FB"/>
    <w:rsid w:val="00051F3A"/>
    <w:rsid w:val="00052B3A"/>
    <w:rsid w:val="00065C85"/>
    <w:rsid w:val="00080BE5"/>
    <w:rsid w:val="000878D9"/>
    <w:rsid w:val="000926A7"/>
    <w:rsid w:val="000B34E0"/>
    <w:rsid w:val="000C20E8"/>
    <w:rsid w:val="000D61BF"/>
    <w:rsid w:val="000E1290"/>
    <w:rsid w:val="001052D5"/>
    <w:rsid w:val="001315B5"/>
    <w:rsid w:val="00152783"/>
    <w:rsid w:val="00155A16"/>
    <w:rsid w:val="001B23C6"/>
    <w:rsid w:val="001D7202"/>
    <w:rsid w:val="001D7760"/>
    <w:rsid w:val="00221C99"/>
    <w:rsid w:val="00253ADB"/>
    <w:rsid w:val="00276344"/>
    <w:rsid w:val="00295105"/>
    <w:rsid w:val="002A4656"/>
    <w:rsid w:val="002B5326"/>
    <w:rsid w:val="003008D1"/>
    <w:rsid w:val="0031607F"/>
    <w:rsid w:val="003214D1"/>
    <w:rsid w:val="00340E2C"/>
    <w:rsid w:val="00346CF0"/>
    <w:rsid w:val="003516D6"/>
    <w:rsid w:val="00354F2F"/>
    <w:rsid w:val="00356C27"/>
    <w:rsid w:val="00357E67"/>
    <w:rsid w:val="00371078"/>
    <w:rsid w:val="0037522B"/>
    <w:rsid w:val="0038023B"/>
    <w:rsid w:val="003B20D6"/>
    <w:rsid w:val="003B24C2"/>
    <w:rsid w:val="003D21EB"/>
    <w:rsid w:val="003D51F0"/>
    <w:rsid w:val="003E0F85"/>
    <w:rsid w:val="003E7083"/>
    <w:rsid w:val="00402423"/>
    <w:rsid w:val="004119DE"/>
    <w:rsid w:val="00464778"/>
    <w:rsid w:val="004678BD"/>
    <w:rsid w:val="00474A01"/>
    <w:rsid w:val="0048117E"/>
    <w:rsid w:val="004B167C"/>
    <w:rsid w:val="004B4C93"/>
    <w:rsid w:val="004C798F"/>
    <w:rsid w:val="004E22AB"/>
    <w:rsid w:val="004F2D33"/>
    <w:rsid w:val="004F7792"/>
    <w:rsid w:val="0053753B"/>
    <w:rsid w:val="005510F7"/>
    <w:rsid w:val="00556EF3"/>
    <w:rsid w:val="005673CD"/>
    <w:rsid w:val="0057410B"/>
    <w:rsid w:val="00575161"/>
    <w:rsid w:val="00576B25"/>
    <w:rsid w:val="00587628"/>
    <w:rsid w:val="005903DC"/>
    <w:rsid w:val="00597799"/>
    <w:rsid w:val="005D2B4E"/>
    <w:rsid w:val="005D34D8"/>
    <w:rsid w:val="005E7462"/>
    <w:rsid w:val="0061342A"/>
    <w:rsid w:val="00623AB2"/>
    <w:rsid w:val="00631E6A"/>
    <w:rsid w:val="00652EE1"/>
    <w:rsid w:val="00653D1E"/>
    <w:rsid w:val="00672639"/>
    <w:rsid w:val="006756B1"/>
    <w:rsid w:val="006806EA"/>
    <w:rsid w:val="00692C6D"/>
    <w:rsid w:val="006A667C"/>
    <w:rsid w:val="006B3585"/>
    <w:rsid w:val="006C0CEA"/>
    <w:rsid w:val="0073723B"/>
    <w:rsid w:val="00744208"/>
    <w:rsid w:val="0075297B"/>
    <w:rsid w:val="00757E13"/>
    <w:rsid w:val="0076495D"/>
    <w:rsid w:val="00773F93"/>
    <w:rsid w:val="00785579"/>
    <w:rsid w:val="007A3CD3"/>
    <w:rsid w:val="00856A5A"/>
    <w:rsid w:val="008604E6"/>
    <w:rsid w:val="00862F48"/>
    <w:rsid w:val="00873ABC"/>
    <w:rsid w:val="008C7B14"/>
    <w:rsid w:val="009350F0"/>
    <w:rsid w:val="00942DB3"/>
    <w:rsid w:val="00946B56"/>
    <w:rsid w:val="00975C1B"/>
    <w:rsid w:val="00983EAE"/>
    <w:rsid w:val="009C023D"/>
    <w:rsid w:val="009C199A"/>
    <w:rsid w:val="009C2E52"/>
    <w:rsid w:val="009E157E"/>
    <w:rsid w:val="009E4D83"/>
    <w:rsid w:val="009F5704"/>
    <w:rsid w:val="00A27E75"/>
    <w:rsid w:val="00A4153C"/>
    <w:rsid w:val="00AA0613"/>
    <w:rsid w:val="00AA52E8"/>
    <w:rsid w:val="00AD2B19"/>
    <w:rsid w:val="00AE00C0"/>
    <w:rsid w:val="00B8662C"/>
    <w:rsid w:val="00B92B93"/>
    <w:rsid w:val="00BA6B8B"/>
    <w:rsid w:val="00C05860"/>
    <w:rsid w:val="00C4170E"/>
    <w:rsid w:val="00C54966"/>
    <w:rsid w:val="00C87134"/>
    <w:rsid w:val="00CA7900"/>
    <w:rsid w:val="00CD621F"/>
    <w:rsid w:val="00CE11C3"/>
    <w:rsid w:val="00D301CE"/>
    <w:rsid w:val="00D47CC6"/>
    <w:rsid w:val="00D75BA5"/>
    <w:rsid w:val="00D84625"/>
    <w:rsid w:val="00D9123E"/>
    <w:rsid w:val="00DA31A8"/>
    <w:rsid w:val="00DB37F0"/>
    <w:rsid w:val="00DB5285"/>
    <w:rsid w:val="00DC4760"/>
    <w:rsid w:val="00DD61F1"/>
    <w:rsid w:val="00DF297A"/>
    <w:rsid w:val="00DF3812"/>
    <w:rsid w:val="00E31CCF"/>
    <w:rsid w:val="00E37A00"/>
    <w:rsid w:val="00E77899"/>
    <w:rsid w:val="00E848FF"/>
    <w:rsid w:val="00E85479"/>
    <w:rsid w:val="00E87BF9"/>
    <w:rsid w:val="00EB6C12"/>
    <w:rsid w:val="00ED0A7A"/>
    <w:rsid w:val="00ED339F"/>
    <w:rsid w:val="00F001B7"/>
    <w:rsid w:val="00F22FEA"/>
    <w:rsid w:val="00F31608"/>
    <w:rsid w:val="00F34711"/>
    <w:rsid w:val="00F3645F"/>
    <w:rsid w:val="00F4073D"/>
    <w:rsid w:val="00F57623"/>
    <w:rsid w:val="00F8339F"/>
    <w:rsid w:val="00F93782"/>
    <w:rsid w:val="00FF40BA"/>
    <w:rsid w:val="00FF5F0D"/>
    <w:rsid w:val="00FF5F36"/>
    <w:rsid w:val="047900FF"/>
    <w:rsid w:val="067E01E7"/>
    <w:rsid w:val="08D41CC7"/>
    <w:rsid w:val="0BD23899"/>
    <w:rsid w:val="0CFB0437"/>
    <w:rsid w:val="13577727"/>
    <w:rsid w:val="14682EBD"/>
    <w:rsid w:val="163C139B"/>
    <w:rsid w:val="16E7143D"/>
    <w:rsid w:val="1B3C333B"/>
    <w:rsid w:val="1E71CCB6"/>
    <w:rsid w:val="203C1D0F"/>
    <w:rsid w:val="2237468F"/>
    <w:rsid w:val="226D27AC"/>
    <w:rsid w:val="228F0FF9"/>
    <w:rsid w:val="2374A95F"/>
    <w:rsid w:val="24B623B0"/>
    <w:rsid w:val="2E051CB2"/>
    <w:rsid w:val="2FD37C16"/>
    <w:rsid w:val="2FE37032"/>
    <w:rsid w:val="30C01DB3"/>
    <w:rsid w:val="339935C8"/>
    <w:rsid w:val="339EA715"/>
    <w:rsid w:val="347C309E"/>
    <w:rsid w:val="354B26A0"/>
    <w:rsid w:val="39426D75"/>
    <w:rsid w:val="3AFB6E95"/>
    <w:rsid w:val="3C5462DE"/>
    <w:rsid w:val="3CBD8962"/>
    <w:rsid w:val="3DBD50E0"/>
    <w:rsid w:val="3DD4FDEC"/>
    <w:rsid w:val="3ECF0652"/>
    <w:rsid w:val="3F132292"/>
    <w:rsid w:val="3FEC2CD2"/>
    <w:rsid w:val="43690EAE"/>
    <w:rsid w:val="43C5095E"/>
    <w:rsid w:val="47712C7F"/>
    <w:rsid w:val="4994779D"/>
    <w:rsid w:val="4B442DC0"/>
    <w:rsid w:val="4B7D7AF9"/>
    <w:rsid w:val="4CA541EA"/>
    <w:rsid w:val="532E38B0"/>
    <w:rsid w:val="547528A1"/>
    <w:rsid w:val="590E4957"/>
    <w:rsid w:val="5B1E5FDD"/>
    <w:rsid w:val="5FAD077E"/>
    <w:rsid w:val="5FBF4AF6"/>
    <w:rsid w:val="5FFA2524"/>
    <w:rsid w:val="67AD05DD"/>
    <w:rsid w:val="67FDD05D"/>
    <w:rsid w:val="6850354E"/>
    <w:rsid w:val="6879079F"/>
    <w:rsid w:val="69FCCFF4"/>
    <w:rsid w:val="69FF75CE"/>
    <w:rsid w:val="6AAD2EDA"/>
    <w:rsid w:val="6BDF8732"/>
    <w:rsid w:val="6C545B2F"/>
    <w:rsid w:val="6CAE7A06"/>
    <w:rsid w:val="6EF72BEA"/>
    <w:rsid w:val="6EFF1D9D"/>
    <w:rsid w:val="72111FA0"/>
    <w:rsid w:val="73555EBD"/>
    <w:rsid w:val="7397E36E"/>
    <w:rsid w:val="747F58E7"/>
    <w:rsid w:val="7678C1B7"/>
    <w:rsid w:val="767F6924"/>
    <w:rsid w:val="76FB45B6"/>
    <w:rsid w:val="775F75F1"/>
    <w:rsid w:val="78F00432"/>
    <w:rsid w:val="7AF5EA75"/>
    <w:rsid w:val="7BC76879"/>
    <w:rsid w:val="7BF605B6"/>
    <w:rsid w:val="7BF86814"/>
    <w:rsid w:val="7CD45067"/>
    <w:rsid w:val="7CFFAF69"/>
    <w:rsid w:val="7D5F7B5E"/>
    <w:rsid w:val="7D9B75D7"/>
    <w:rsid w:val="7DD4B430"/>
    <w:rsid w:val="7DFF8103"/>
    <w:rsid w:val="7E9CDEB0"/>
    <w:rsid w:val="7F777800"/>
    <w:rsid w:val="7F77FE17"/>
    <w:rsid w:val="7F97DC7B"/>
    <w:rsid w:val="7FA8521B"/>
    <w:rsid w:val="7FAEBDF9"/>
    <w:rsid w:val="7FD6A1C8"/>
    <w:rsid w:val="7FFEF7F9"/>
    <w:rsid w:val="7FFF2FBC"/>
    <w:rsid w:val="977E4EF6"/>
    <w:rsid w:val="9FD8F818"/>
    <w:rsid w:val="AF25E6BF"/>
    <w:rsid w:val="AF7F8919"/>
    <w:rsid w:val="BCEBCC8E"/>
    <w:rsid w:val="BF3F51B2"/>
    <w:rsid w:val="BF9FE105"/>
    <w:rsid w:val="CBB39946"/>
    <w:rsid w:val="D47F27AC"/>
    <w:rsid w:val="D6F5972F"/>
    <w:rsid w:val="DAECD3FB"/>
    <w:rsid w:val="DB7D1E27"/>
    <w:rsid w:val="DDB62E72"/>
    <w:rsid w:val="DDD7D711"/>
    <w:rsid w:val="DF1DDFAB"/>
    <w:rsid w:val="EB2FAE79"/>
    <w:rsid w:val="EBDFE67E"/>
    <w:rsid w:val="EEB7BA8B"/>
    <w:rsid w:val="EF5DC67C"/>
    <w:rsid w:val="EFD9A47F"/>
    <w:rsid w:val="F73F6C09"/>
    <w:rsid w:val="F81D96D4"/>
    <w:rsid w:val="FADA1783"/>
    <w:rsid w:val="FAE9730C"/>
    <w:rsid w:val="FBFF0FD2"/>
    <w:rsid w:val="FDBF2DB2"/>
    <w:rsid w:val="FDFBC50F"/>
    <w:rsid w:val="FEEB5EBF"/>
    <w:rsid w:val="FF3448FF"/>
    <w:rsid w:val="FF3B0CC0"/>
    <w:rsid w:val="FF765FDF"/>
    <w:rsid w:val="FF7EDD37"/>
    <w:rsid w:val="FF7F156B"/>
    <w:rsid w:val="FFBFB319"/>
    <w:rsid w:val="FFE4EBB5"/>
    <w:rsid w:val="FFF18B92"/>
    <w:rsid w:val="FFF71262"/>
    <w:rsid w:val="FFFC2996"/>
    <w:rsid w:val="FFFE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keepLines/>
      <w:numPr>
        <w:ilvl w:val="0"/>
        <w:numId w:val="1"/>
      </w:numPr>
      <w:spacing w:before="340" w:after="330"/>
      <w:ind w:left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widowControl/>
      <w:spacing w:after="156" w:afterLines="50"/>
      <w:jc w:val="left"/>
      <w:outlineLvl w:val="1"/>
    </w:pPr>
    <w:rPr>
      <w:rFonts w:ascii="楷体_GB2312" w:hAnsi="楷体" w:eastAsia="楷体_GB2312"/>
      <w:sz w:val="32"/>
      <w:szCs w:val="32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oc 7"/>
    <w:basedOn w:val="1"/>
    <w:next w:val="1"/>
    <w:qFormat/>
    <w:uiPriority w:val="0"/>
    <w:pPr>
      <w:ind w:left="2520" w:leftChars="1200"/>
    </w:pPr>
    <w:rPr>
      <w:rFonts w:ascii="等线" w:hAnsi="等线" w:eastAsia="等线" w:cs="黑体"/>
    </w:rPr>
  </w:style>
  <w:style w:type="paragraph" w:styleId="5">
    <w:name w:val="toc 5"/>
    <w:basedOn w:val="1"/>
    <w:next w:val="1"/>
    <w:qFormat/>
    <w:uiPriority w:val="0"/>
    <w:pPr>
      <w:ind w:left="1680" w:leftChars="800"/>
    </w:pPr>
    <w:rPr>
      <w:rFonts w:ascii="等线" w:hAnsi="等线" w:eastAsia="等线" w:cs="黑体"/>
    </w:rPr>
  </w:style>
  <w:style w:type="paragraph" w:styleId="6">
    <w:name w:val="toc 3"/>
    <w:basedOn w:val="1"/>
    <w:next w:val="1"/>
    <w:qFormat/>
    <w:uiPriority w:val="39"/>
    <w:pPr>
      <w:ind w:left="840" w:leftChars="400"/>
    </w:pPr>
    <w:rPr>
      <w:rFonts w:ascii="等线" w:hAnsi="等线" w:eastAsia="等线" w:cs="黑体"/>
    </w:rPr>
  </w:style>
  <w:style w:type="paragraph" w:styleId="7">
    <w:name w:val="toc 8"/>
    <w:basedOn w:val="1"/>
    <w:next w:val="1"/>
    <w:qFormat/>
    <w:uiPriority w:val="0"/>
    <w:pPr>
      <w:ind w:left="2940" w:leftChars="1400"/>
    </w:pPr>
    <w:rPr>
      <w:rFonts w:ascii="等线" w:hAnsi="等线" w:eastAsia="等线" w:cs="黑体"/>
    </w:rPr>
  </w:style>
  <w:style w:type="paragraph" w:styleId="8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unhideWhenUsed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1"/>
    <w:next w:val="1"/>
    <w:qFormat/>
    <w:uiPriority w:val="39"/>
    <w:rPr>
      <w:rFonts w:ascii="等线" w:hAnsi="等线" w:eastAsia="等线" w:cs="黑体"/>
    </w:rPr>
  </w:style>
  <w:style w:type="paragraph" w:styleId="11">
    <w:name w:val="toc 4"/>
    <w:basedOn w:val="1"/>
    <w:next w:val="1"/>
    <w:qFormat/>
    <w:uiPriority w:val="0"/>
    <w:pPr>
      <w:ind w:left="1260" w:leftChars="600"/>
    </w:pPr>
    <w:rPr>
      <w:rFonts w:ascii="等线" w:hAnsi="等线" w:eastAsia="等线" w:cs="黑体"/>
    </w:rPr>
  </w:style>
  <w:style w:type="paragraph" w:styleId="12">
    <w:name w:val="toc 6"/>
    <w:basedOn w:val="1"/>
    <w:next w:val="1"/>
    <w:qFormat/>
    <w:uiPriority w:val="0"/>
    <w:pPr>
      <w:ind w:left="2100" w:leftChars="1000"/>
    </w:pPr>
    <w:rPr>
      <w:rFonts w:ascii="等线" w:hAnsi="等线" w:eastAsia="等线" w:cs="黑体"/>
    </w:rPr>
  </w:style>
  <w:style w:type="paragraph" w:styleId="13">
    <w:name w:val="toc 2"/>
    <w:basedOn w:val="1"/>
    <w:next w:val="1"/>
    <w:qFormat/>
    <w:uiPriority w:val="39"/>
    <w:pPr>
      <w:ind w:left="420" w:leftChars="200"/>
    </w:pPr>
    <w:rPr>
      <w:rFonts w:ascii="等线" w:hAnsi="等线" w:eastAsia="等线" w:cs="黑体"/>
    </w:rPr>
  </w:style>
  <w:style w:type="paragraph" w:styleId="14">
    <w:name w:val="toc 9"/>
    <w:basedOn w:val="1"/>
    <w:next w:val="1"/>
    <w:qFormat/>
    <w:uiPriority w:val="0"/>
    <w:pPr>
      <w:ind w:left="3360" w:leftChars="1600"/>
    </w:pPr>
    <w:rPr>
      <w:rFonts w:ascii="等线" w:hAnsi="等线" w:eastAsia="等线" w:cs="黑体"/>
    </w:rPr>
  </w:style>
  <w:style w:type="paragraph" w:styleId="15">
    <w:name w:val="Normal (Web)"/>
    <w:basedOn w:val="1"/>
    <w:semiHidden/>
    <w:unhideWhenUsed/>
    <w:qFormat/>
    <w:uiPriority w:val="99"/>
    <w:rPr>
      <w:sz w:val="24"/>
    </w:rPr>
  </w:style>
  <w:style w:type="character" w:styleId="18">
    <w:name w:val="page number"/>
    <w:qFormat/>
    <w:uiPriority w:val="0"/>
  </w:style>
  <w:style w:type="character" w:styleId="19">
    <w:name w:val="FollowedHyperlink"/>
    <w:basedOn w:val="17"/>
    <w:semiHidden/>
    <w:unhideWhenUsed/>
    <w:qFormat/>
    <w:uiPriority w:val="99"/>
    <w:rPr>
      <w:color w:val="800080"/>
      <w:u w:val="single"/>
    </w:rPr>
  </w:style>
  <w:style w:type="character" w:styleId="20">
    <w:name w:val="Hyperlink"/>
    <w:basedOn w:val="1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1">
    <w:name w:val="页眉 字符"/>
    <w:basedOn w:val="17"/>
    <w:link w:val="9"/>
    <w:qFormat/>
    <w:uiPriority w:val="99"/>
    <w:rPr>
      <w:sz w:val="18"/>
      <w:szCs w:val="18"/>
    </w:rPr>
  </w:style>
  <w:style w:type="character" w:customStyle="1" w:styleId="22">
    <w:name w:val="页脚 字符"/>
    <w:basedOn w:val="17"/>
    <w:link w:val="8"/>
    <w:qFormat/>
    <w:uiPriority w:val="0"/>
    <w:rPr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character" w:customStyle="1" w:styleId="24">
    <w:name w:val="标题 1 字符"/>
    <w:basedOn w:val="17"/>
    <w:link w:val="2"/>
    <w:qFormat/>
    <w:uiPriority w:val="0"/>
    <w:rPr>
      <w:rFonts w:eastAsia="黑体" w:asciiTheme="minorHAnsi" w:hAnsiTheme="minorHAnsi" w:cstheme="minorBidi"/>
      <w:b/>
      <w:bCs/>
      <w:kern w:val="44"/>
      <w:sz w:val="32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="楷体_GB2312" w:hAnsi="楷体" w:eastAsia="楷体_GB2312" w:cstheme="minorBidi"/>
      <w:kern w:val="2"/>
      <w:sz w:val="32"/>
      <w:szCs w:val="32"/>
    </w:rPr>
  </w:style>
  <w:style w:type="paragraph" w:customStyle="1" w:styleId="26">
    <w:name w:val="列出段落1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character" w:customStyle="1" w:styleId="27">
    <w:name w:val="页码1"/>
    <w:basedOn w:val="17"/>
    <w:qFormat/>
    <w:uiPriority w:val="0"/>
  </w:style>
  <w:style w:type="character" w:customStyle="1" w:styleId="28">
    <w:name w:val="font01"/>
    <w:basedOn w:val="17"/>
    <w:qFormat/>
    <w:uiPriority w:val="0"/>
    <w:rPr>
      <w:rFonts w:ascii="宋体" w:hAnsi="宋体" w:eastAsia="宋体" w:cs="宋体"/>
      <w:b/>
      <w:color w:val="000000"/>
      <w:sz w:val="24"/>
      <w:szCs w:val="24"/>
      <w:u w:val="none"/>
    </w:rPr>
  </w:style>
  <w:style w:type="character" w:customStyle="1" w:styleId="29">
    <w:name w:val="font21"/>
    <w:basedOn w:val="17"/>
    <w:qFormat/>
    <w:uiPriority w:val="0"/>
    <w:rPr>
      <w:rFonts w:ascii="黑体" w:hAnsi="宋体" w:eastAsia="黑体" w:cs="黑体"/>
      <w:color w:val="000000"/>
      <w:sz w:val="24"/>
      <w:szCs w:val="24"/>
      <w:u w:val="none"/>
    </w:rPr>
  </w:style>
  <w:style w:type="character" w:customStyle="1" w:styleId="30">
    <w:name w:val="font3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1">
    <w:name w:val="font11"/>
    <w:basedOn w:val="17"/>
    <w:qFormat/>
    <w:uiPriority w:val="0"/>
    <w:rPr>
      <w:rFonts w:ascii="仿宋_GB2312" w:eastAsia="仿宋_GB2312" w:cs="仿宋_GB2312"/>
      <w:color w:val="000000"/>
      <w:sz w:val="24"/>
      <w:szCs w:val="24"/>
      <w:u w:val="none"/>
    </w:rPr>
  </w:style>
  <w:style w:type="character" w:customStyle="1" w:styleId="32">
    <w:name w:val="font6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3">
    <w:name w:val="font112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4"/>
      <w:szCs w:val="24"/>
      <w:u w:val="none"/>
    </w:rPr>
  </w:style>
  <w:style w:type="character" w:customStyle="1" w:styleId="34">
    <w:name w:val="font71"/>
    <w:basedOn w:val="17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35">
    <w:name w:val="font91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0"/>
      <w:szCs w:val="20"/>
      <w:u w:val="none"/>
    </w:rPr>
  </w:style>
  <w:style w:type="paragraph" w:customStyle="1" w:styleId="36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37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38">
    <w:name w:val="msonormal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9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color w:val="000000"/>
      <w:kern w:val="0"/>
      <w:sz w:val="26"/>
      <w:szCs w:val="26"/>
    </w:rPr>
  </w:style>
  <w:style w:type="paragraph" w:customStyle="1" w:styleId="40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6"/>
      <w:szCs w:val="26"/>
    </w:rPr>
  </w:style>
  <w:style w:type="paragraph" w:customStyle="1" w:styleId="41">
    <w:name w:val="font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6"/>
      <w:szCs w:val="26"/>
    </w:rPr>
  </w:style>
  <w:style w:type="paragraph" w:customStyle="1" w:styleId="42">
    <w:name w:val="xl6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黑体" w:hAnsi="黑体" w:eastAsia="黑体" w:cs="宋体"/>
      <w:kern w:val="0"/>
      <w:sz w:val="26"/>
      <w:szCs w:val="26"/>
    </w:rPr>
  </w:style>
  <w:style w:type="paragraph" w:customStyle="1" w:styleId="43">
    <w:name w:val="xl6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6"/>
      <w:szCs w:val="26"/>
    </w:rPr>
  </w:style>
  <w:style w:type="paragraph" w:customStyle="1" w:styleId="44">
    <w:name w:val="xl6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宋体" w:hAnsi="宋体" w:eastAsia="宋体" w:cs="宋体"/>
      <w:kern w:val="0"/>
      <w:sz w:val="26"/>
      <w:szCs w:val="26"/>
    </w:rPr>
  </w:style>
  <w:style w:type="paragraph" w:customStyle="1" w:styleId="45">
    <w:name w:val="xl6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书宋_GBK" w:hAnsi="宋体" w:eastAsia="方正书宋_GBK" w:cs="宋体"/>
      <w:kern w:val="0"/>
      <w:sz w:val="26"/>
      <w:szCs w:val="26"/>
    </w:rPr>
  </w:style>
  <w:style w:type="paragraph" w:customStyle="1" w:styleId="46">
    <w:name w:val="xl69"/>
    <w:basedOn w:val="1"/>
    <w:qFormat/>
    <w:uiPriority w:val="0"/>
    <w:pPr>
      <w:widowControl/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2"/>
      <w:szCs w:val="32"/>
    </w:rPr>
  </w:style>
  <w:style w:type="paragraph" w:customStyle="1" w:styleId="47">
    <w:name w:val="font8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kern w:val="0"/>
      <w:sz w:val="18"/>
      <w:szCs w:val="18"/>
    </w:rPr>
  </w:style>
  <w:style w:type="paragraph" w:customStyle="1" w:styleId="48">
    <w:name w:val="xl7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49">
    <w:name w:val="xl7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0">
    <w:name w:val="xl7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1">
    <w:name w:val="xl7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2">
    <w:name w:val="xl7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3">
    <w:name w:val="xl7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4">
    <w:name w:val="xl76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55">
    <w:name w:val="xl77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b/>
      <w:bCs/>
      <w:kern w:val="0"/>
      <w:sz w:val="36"/>
      <w:szCs w:val="36"/>
    </w:rPr>
  </w:style>
  <w:style w:type="paragraph" w:customStyle="1" w:styleId="56">
    <w:name w:val="xl7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7">
    <w:name w:val="xl79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8">
    <w:name w:val="xl8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9">
    <w:name w:val="xl81"/>
    <w:basedOn w:val="1"/>
    <w:qFormat/>
    <w:uiPriority w:val="0"/>
    <w:pPr>
      <w:widowControl/>
      <w:pBdr>
        <w:top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0">
    <w:name w:val="xl82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1">
    <w:name w:val="xl8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2">
    <w:name w:val="xl8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3">
    <w:name w:val="xl8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4">
    <w:name w:val="xl8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5">
    <w:name w:val="xl8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character" w:customStyle="1" w:styleId="66">
    <w:name w:val="font41"/>
    <w:basedOn w:val="17"/>
    <w:qFormat/>
    <w:uiPriority w:val="0"/>
    <w:rPr>
      <w:rFonts w:hint="eastAsia" w:ascii="仿宋_GB2312" w:eastAsia="仿宋_GB2312"/>
      <w:b/>
      <w:bCs/>
      <w:color w:val="000000"/>
      <w:sz w:val="24"/>
      <w:szCs w:val="24"/>
      <w:u w:val="none"/>
    </w:rPr>
  </w:style>
  <w:style w:type="paragraph" w:customStyle="1" w:styleId="67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2"/>
    </w:rPr>
  </w:style>
  <w:style w:type="paragraph" w:customStyle="1" w:styleId="68">
    <w:name w:val="fon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69">
    <w:name w:val="fon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黑体" w:hAnsi="黑体" w:eastAsia="黑体" w:cs="宋体"/>
      <w:color w:val="000000"/>
      <w:kern w:val="0"/>
      <w:sz w:val="24"/>
      <w:szCs w:val="24"/>
    </w:rPr>
  </w:style>
  <w:style w:type="paragraph" w:customStyle="1" w:styleId="70">
    <w:name w:val="font3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小标宋简体" w:hAnsi="方正小标宋简体" w:eastAsia="方正小标宋简体" w:cs="宋体"/>
      <w:color w:val="000000"/>
      <w:kern w:val="0"/>
      <w:sz w:val="36"/>
      <w:szCs w:val="36"/>
    </w:rPr>
  </w:style>
  <w:style w:type="paragraph" w:customStyle="1" w:styleId="71">
    <w:name w:val="font4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4"/>
      <w:szCs w:val="24"/>
    </w:rPr>
  </w:style>
  <w:style w:type="paragraph" w:customStyle="1" w:styleId="72">
    <w:name w:val="font9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73">
    <w:name w:val="et2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4">
    <w:name w:val="et3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5">
    <w:name w:val="et5"/>
    <w:basedOn w:val="1"/>
    <w:qFormat/>
    <w:uiPriority w:val="0"/>
    <w:pPr>
      <w:widowControl/>
      <w:shd w:val="clear" w:color="auto" w:fill="92D050"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6">
    <w:name w:val="et6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77">
    <w:name w:val="et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8">
    <w:name w:val="et8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9">
    <w:name w:val="et9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0">
    <w:name w:val="et1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1">
    <w:name w:val="et11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2">
    <w:name w:val="et12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方正书宋_GBK" w:hAnsi="宋体" w:eastAsia="方正书宋_GBK" w:cs="宋体"/>
      <w:kern w:val="0"/>
      <w:sz w:val="24"/>
      <w:szCs w:val="24"/>
    </w:rPr>
  </w:style>
  <w:style w:type="paragraph" w:customStyle="1" w:styleId="83">
    <w:name w:val="et13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4">
    <w:name w:val="et14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5">
    <w:name w:val="et15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6">
    <w:name w:val="et16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7">
    <w:name w:val="et1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8">
    <w:name w:val="et18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2F75B5"/>
      <w:kern w:val="0"/>
      <w:sz w:val="24"/>
      <w:szCs w:val="24"/>
    </w:rPr>
  </w:style>
  <w:style w:type="paragraph" w:customStyle="1" w:styleId="89">
    <w:name w:val="et19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90">
    <w:name w:val="et2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character" w:customStyle="1" w:styleId="91">
    <w:name w:val="font81"/>
    <w:basedOn w:val="17"/>
    <w:qFormat/>
    <w:uiPriority w:val="0"/>
    <w:rPr>
      <w:rFonts w:hint="eastAsia" w:ascii="方正书宋_GBK" w:eastAsia="方正书宋_GBK"/>
      <w:color w:val="000000"/>
      <w:sz w:val="24"/>
      <w:szCs w:val="24"/>
      <w:u w:val="none"/>
    </w:rPr>
  </w:style>
  <w:style w:type="paragraph" w:customStyle="1" w:styleId="92">
    <w:name w:val="TOC 标题2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93">
    <w:name w:val="TOC Heading"/>
    <w:basedOn w:val="2"/>
    <w:next w:val="1"/>
    <w:unhideWhenUsed/>
    <w:qFormat/>
    <w:uiPriority w:val="39"/>
    <w:pPr>
      <w:widowControl/>
      <w:numPr>
        <w:numId w:val="0"/>
      </w:numPr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5</Pages>
  <Words>4801</Words>
  <Characters>5649</Characters>
  <Lines>256</Lines>
  <Paragraphs>72</Paragraphs>
  <TotalTime>249</TotalTime>
  <ScaleCrop>false</ScaleCrop>
  <LinksUpToDate>false</LinksUpToDate>
  <CharactersWithSpaces>5649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16:38:00Z</dcterms:created>
  <dc:creator>炸 王</dc:creator>
  <cp:lastModifiedBy>Administrator</cp:lastModifiedBy>
  <cp:lastPrinted>2025-02-27T09:18:00Z</cp:lastPrinted>
  <dcterms:modified xsi:type="dcterms:W3CDTF">2025-03-17T03:28:53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5131AB503B0949D9AC5CD5278AE62097_13</vt:lpwstr>
  </property>
  <property fmtid="{D5CDD505-2E9C-101B-9397-08002B2CF9AE}" pid="4" name="KSOTemplateDocerSaveRecord">
    <vt:lpwstr>eyJoZGlkIjoiZjlmMDIyMmQ2NzVlMTAyNDEzZTc0YTFhODNjNTgxZDYifQ==</vt:lpwstr>
  </property>
</Properties>
</file>